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05364669" w14:textId="77777777" w:rsidR="009B235C" w:rsidRDefault="002E5AD0" w:rsidP="00864E2F">
      <w:pPr>
        <w:pStyle w:val="Heading3"/>
        <w:tabs>
          <w:tab w:val="left" w:pos="900"/>
          <w:tab w:val="left" w:pos="50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BF3F088" wp14:editId="085F778A">
                <wp:simplePos x="0" y="0"/>
                <wp:positionH relativeFrom="column">
                  <wp:posOffset>28575</wp:posOffset>
                </wp:positionH>
                <wp:positionV relativeFrom="paragraph">
                  <wp:posOffset>-47625</wp:posOffset>
                </wp:positionV>
                <wp:extent cx="446405" cy="341630"/>
                <wp:effectExtent l="0" t="0" r="0" b="0"/>
                <wp:wrapNone/>
                <wp:docPr id="3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EF268E" w14:textId="77777777" w:rsidR="004E77D2" w:rsidRDefault="002E5AD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FD3E86" wp14:editId="19544A90">
                                  <wp:extent cx="419100" cy="314325"/>
                                  <wp:effectExtent l="0" t="0" r="0" b="9525"/>
                                  <wp:docPr id="1" name="Picture 1" descr="ShieldplainBWbi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hieldplainBWbi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9100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3" o:spid="_x0000_s1026" type="#_x0000_t202" style="position:absolute;margin-left:2.25pt;margin-top:-3.75pt;width:35.15pt;height:26.9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" stroked="f" strokecolor="blue">
                <v:textbox inset=".72pt,.72pt,.72pt,.72pt">
                  <w:txbxContent>
                    <w:p w:rsidR="004E77D2" w:rsidRDefault="002E5AD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19100" cy="314325"/>
                            <wp:effectExtent l="0" t="0" r="0" b="9525"/>
                            <wp:docPr id="1" name="Picture 1" descr="ShieldplainBWbi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hieldplainBWbi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9100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B235C">
        <w:tab/>
      </w:r>
      <w:r w:rsidR="009B235C" w:rsidRPr="00D2587D">
        <w:rPr>
          <w:rFonts w:ascii="Arial Black" w:hAnsi="Arial Black"/>
          <w:b w:val="0"/>
        </w:rPr>
        <w:t>USA SWIMMING</w:t>
      </w:r>
      <w:r w:rsidR="00805D58">
        <w:tab/>
      </w:r>
      <w:r w:rsidR="00805D58" w:rsidRPr="008072DB">
        <w:t>20</w:t>
      </w:r>
      <w:r w:rsidR="00526DFC" w:rsidRPr="008072DB">
        <w:t>1</w:t>
      </w:r>
      <w:r w:rsidR="00420EDE">
        <w:t>9</w:t>
      </w:r>
      <w:r w:rsidR="009B235C">
        <w:t xml:space="preserve"> ATHLETE REGISTRATION APPLICATION</w:t>
      </w:r>
    </w:p>
    <w:p w14:paraId="0E37ECC3" w14:textId="77777777" w:rsidR="00864E2F" w:rsidRDefault="00864E2F" w:rsidP="00864E2F">
      <w:pPr>
        <w:tabs>
          <w:tab w:val="center" w:pos="4680"/>
          <w:tab w:val="left" w:pos="5940"/>
        </w:tabs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ab/>
      </w:r>
      <w:r>
        <w:rPr>
          <w:rFonts w:ascii="Arial" w:hAnsi="Arial"/>
          <w:b/>
          <w:sz w:val="22"/>
        </w:rPr>
        <w:tab/>
        <w:t xml:space="preserve">LSC:  </w:t>
      </w:r>
      <w:r w:rsidR="005D770A">
        <w:rPr>
          <w:rFonts w:ascii="Arial" w:hAnsi="Arial"/>
          <w:b/>
          <w:sz w:val="22"/>
        </w:rPr>
        <w:t>South Dakota</w:t>
      </w:r>
    </w:p>
    <w:p w14:paraId="1282AB4E" w14:textId="77777777" w:rsidR="00D37B80" w:rsidRDefault="00D37B80" w:rsidP="00427579">
      <w:pPr>
        <w:spacing w:before="120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 xml:space="preserve">PLEASE PRINT LEGIBLY </w:t>
      </w:r>
      <w:r>
        <w:rPr>
          <w:rFonts w:ascii="Arial" w:hAnsi="Arial"/>
          <w:b/>
          <w:sz w:val="16"/>
        </w:rPr>
        <w:sym w:font="Wingdings" w:char="F06C"/>
      </w:r>
      <w:r>
        <w:rPr>
          <w:rFonts w:ascii="Arial" w:hAnsi="Arial"/>
          <w:b/>
          <w:sz w:val="16"/>
        </w:rPr>
        <w:t xml:space="preserve"> COMPLETE ALL INFORMATION:</w:t>
      </w:r>
    </w:p>
    <w:p w14:paraId="39F29BF3" w14:textId="77777777" w:rsidR="00D37B80" w:rsidRDefault="002E5AD0" w:rsidP="00D37B80">
      <w:pPr>
        <w:pStyle w:val="Heading1"/>
        <w:tabs>
          <w:tab w:val="clear" w:pos="1656"/>
          <w:tab w:val="clear" w:pos="5760"/>
          <w:tab w:val="center" w:pos="1980"/>
          <w:tab w:val="center" w:pos="5940"/>
        </w:tabs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1798C6C" wp14:editId="3F0CFA47">
                <wp:simplePos x="0" y="0"/>
                <wp:positionH relativeFrom="column">
                  <wp:posOffset>4943475</wp:posOffset>
                </wp:positionH>
                <wp:positionV relativeFrom="paragraph">
                  <wp:posOffset>97790</wp:posOffset>
                </wp:positionV>
                <wp:extent cx="2257425" cy="201930"/>
                <wp:effectExtent l="0" t="0" r="0" b="0"/>
                <wp:wrapNone/>
                <wp:docPr id="37" name="Rectangl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5742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9B610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3" o:spid="_x0000_s1027" style="position:absolute;margin-left:389.25pt;margin-top:7.7pt;width:177.75pt;height:15.9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6FEA56F9" wp14:editId="0C177EDA">
                <wp:simplePos x="0" y="0"/>
                <wp:positionH relativeFrom="column">
                  <wp:posOffset>2571750</wp:posOffset>
                </wp:positionH>
                <wp:positionV relativeFrom="paragraph">
                  <wp:posOffset>97790</wp:posOffset>
                </wp:positionV>
                <wp:extent cx="2314575" cy="201930"/>
                <wp:effectExtent l="0" t="0" r="0" b="0"/>
                <wp:wrapNone/>
                <wp:docPr id="36" name="Rectangle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457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FE5AF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1" o:spid="_x0000_s1028" style="position:absolute;margin-left:202.5pt;margin-top:7.7pt;width:182.25pt;height:15.9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7C6A365A" wp14:editId="11B40DA3">
                <wp:simplePos x="0" y="0"/>
                <wp:positionH relativeFrom="column">
                  <wp:posOffset>38100</wp:posOffset>
                </wp:positionH>
                <wp:positionV relativeFrom="paragraph">
                  <wp:posOffset>97790</wp:posOffset>
                </wp:positionV>
                <wp:extent cx="2476500" cy="201930"/>
                <wp:effectExtent l="0" t="0" r="0" b="0"/>
                <wp:wrapNone/>
                <wp:docPr id="35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F5EC1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2" o:spid="_x0000_s1029" style="position:absolute;margin-left:3pt;margin-top:7.7pt;width:195pt;height:15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sz w:val="14"/>
        </w:rPr>
        <w:tab/>
        <w:t>LAST NAME</w:t>
      </w:r>
      <w:r w:rsidR="00D37B80">
        <w:rPr>
          <w:sz w:val="14"/>
        </w:rPr>
        <w:tab/>
        <w:t>LEGAL FIRST NAME</w:t>
      </w:r>
      <w:r w:rsidR="00D37B80">
        <w:rPr>
          <w:sz w:val="14"/>
        </w:rPr>
        <w:tab/>
        <w:t>MIDDLE NAME</w:t>
      </w:r>
    </w:p>
    <w:p w14:paraId="2B559BD9" w14:textId="77777777" w:rsidR="00D37B80" w:rsidRDefault="00D37B80" w:rsidP="00D37B80">
      <w:pPr>
        <w:rPr>
          <w:rFonts w:ascii="Arial" w:hAnsi="Arial"/>
          <w:sz w:val="16"/>
        </w:rPr>
      </w:pPr>
    </w:p>
    <w:p w14:paraId="0E489878" w14:textId="77777777" w:rsidR="00D37B80" w:rsidRDefault="00D37B80" w:rsidP="00D37B80">
      <w:pPr>
        <w:spacing w:after="40"/>
        <w:rPr>
          <w:rFonts w:ascii="Arial" w:hAnsi="Arial"/>
          <w:sz w:val="16"/>
        </w:rPr>
      </w:pPr>
    </w:p>
    <w:p w14:paraId="120DF5C2" w14:textId="77777777"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  <w:tab w:val="center" w:pos="1440"/>
          <w:tab w:val="center" w:pos="5270"/>
          <w:tab w:val="center" w:pos="5861"/>
          <w:tab w:val="center" w:pos="6653"/>
          <w:tab w:val="center" w:pos="918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7BF244" wp14:editId="050A028F">
                <wp:simplePos x="0" y="0"/>
                <wp:positionH relativeFrom="column">
                  <wp:posOffset>4570095</wp:posOffset>
                </wp:positionH>
                <wp:positionV relativeFrom="paragraph">
                  <wp:posOffset>97790</wp:posOffset>
                </wp:positionV>
                <wp:extent cx="2638425" cy="202565"/>
                <wp:effectExtent l="0" t="0" r="0" b="0"/>
                <wp:wrapNone/>
                <wp:docPr id="34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A2C1A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94" o:spid="_x0000_s1030" style="position:absolute;margin-left:359.85pt;margin-top:7.7pt;width:207.75pt;height:15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10D1FB" wp14:editId="5C548690">
                <wp:simplePos x="0" y="0"/>
                <wp:positionH relativeFrom="column">
                  <wp:posOffset>3905250</wp:posOffset>
                </wp:positionH>
                <wp:positionV relativeFrom="paragraph">
                  <wp:posOffset>97790</wp:posOffset>
                </wp:positionV>
                <wp:extent cx="609600" cy="202565"/>
                <wp:effectExtent l="0" t="0" r="0" b="0"/>
                <wp:wrapNone/>
                <wp:docPr id="33" name="Rectangl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1D89E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93" o:spid="_x0000_s1031" style="position:absolute;margin-left:307.5pt;margin-top:7.7pt;width:48pt;height:15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1BB303C" wp14:editId="7536332D">
                <wp:simplePos x="0" y="0"/>
                <wp:positionH relativeFrom="column">
                  <wp:posOffset>3571875</wp:posOffset>
                </wp:positionH>
                <wp:positionV relativeFrom="paragraph">
                  <wp:posOffset>97790</wp:posOffset>
                </wp:positionV>
                <wp:extent cx="285750" cy="202565"/>
                <wp:effectExtent l="0" t="0" r="0" b="0"/>
                <wp:wrapNone/>
                <wp:docPr id="32" name="Rectangl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272A0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92" o:spid="_x0000_s1032" style="position:absolute;margin-left:281.25pt;margin-top:7.7pt;width:22.5pt;height:15.9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">
                <v:textbox inset="3.6pt,.72pt,3.6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B564D31" wp14:editId="78DC36C6">
                <wp:simplePos x="0" y="0"/>
                <wp:positionH relativeFrom="column">
                  <wp:posOffset>3171825</wp:posOffset>
                </wp:positionH>
                <wp:positionV relativeFrom="paragraph">
                  <wp:posOffset>97790</wp:posOffset>
                </wp:positionV>
                <wp:extent cx="333375" cy="202565"/>
                <wp:effectExtent l="0" t="0" r="0" b="0"/>
                <wp:wrapNone/>
                <wp:docPr id="31" name="Rectangl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F05B3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5" o:spid="_x0000_s1033" style="position:absolute;margin-left:249.75pt;margin-top:7.7pt;width:26.25pt;height:15.9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32E524D" wp14:editId="13181DEE">
                <wp:simplePos x="0" y="0"/>
                <wp:positionH relativeFrom="column">
                  <wp:posOffset>1866900</wp:posOffset>
                </wp:positionH>
                <wp:positionV relativeFrom="paragraph">
                  <wp:posOffset>97790</wp:posOffset>
                </wp:positionV>
                <wp:extent cx="1257300" cy="202565"/>
                <wp:effectExtent l="0" t="0" r="0" b="0"/>
                <wp:wrapNone/>
                <wp:docPr id="30" name="Rectangl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04028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6" o:spid="_x0000_s1034" style="position:absolute;margin-left:147pt;margin-top:7.7pt;width:99pt;height:15.9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F40F1A7" wp14:editId="1983645E">
                <wp:simplePos x="0" y="0"/>
                <wp:positionH relativeFrom="column">
                  <wp:posOffset>40005</wp:posOffset>
                </wp:positionH>
                <wp:positionV relativeFrom="paragraph">
                  <wp:posOffset>97790</wp:posOffset>
                </wp:positionV>
                <wp:extent cx="1771650" cy="202565"/>
                <wp:effectExtent l="0" t="0" r="0" b="0"/>
                <wp:wrapNone/>
                <wp:docPr id="29" name="Rectangl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8A1CE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4" o:spid="_x0000_s1035" style="position:absolute;margin-left:3.15pt;margin-top:7.7pt;width:139.5pt;height:15.9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PREFERRED NAME</w:t>
      </w:r>
      <w:r w:rsidR="00D37B80">
        <w:tab/>
        <w:t xml:space="preserve">DATE OF BIRTH </w:t>
      </w:r>
      <w:r w:rsidR="0097316A">
        <w:rPr>
          <w:rFonts w:ascii="Arial Narrow" w:hAnsi="Arial Narrow"/>
          <w:sz w:val="12"/>
        </w:rPr>
        <w:t>(MO/DAY/YR</w:t>
      </w:r>
      <w:r w:rsidR="00D37B80">
        <w:rPr>
          <w:rFonts w:ascii="Arial Narrow" w:hAnsi="Arial Narrow"/>
          <w:sz w:val="12"/>
        </w:rPr>
        <w:t>)</w:t>
      </w:r>
      <w:r w:rsidR="00D37B80">
        <w:tab/>
        <w:t xml:space="preserve">SEX </w:t>
      </w:r>
      <w:r w:rsidR="00D37B80">
        <w:rPr>
          <w:rFonts w:ascii="Arial Narrow" w:hAnsi="Arial Narrow"/>
          <w:sz w:val="12"/>
        </w:rPr>
        <w:t>(M/F)</w:t>
      </w:r>
      <w:r w:rsidR="00D37B80">
        <w:tab/>
        <w:t>AGE</w:t>
      </w:r>
      <w:r w:rsidR="00D37B80">
        <w:tab/>
        <w:t>CLUB CODE</w:t>
      </w:r>
      <w:r w:rsidR="00D37B80">
        <w:tab/>
        <w:t>NAME OF CLUB YOU REPRESENT</w:t>
      </w:r>
    </w:p>
    <w:p w14:paraId="3C99D5DD" w14:textId="77777777" w:rsidR="00D37B80" w:rsidRDefault="002E5AD0" w:rsidP="00D37B80">
      <w:pPr>
        <w:rPr>
          <w:rFonts w:ascii="Arial" w:hAnsi="Arial"/>
          <w:sz w:val="16"/>
        </w:rPr>
      </w:pP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0AE35AD" wp14:editId="164E0B49">
                <wp:simplePos x="0" y="0"/>
                <wp:positionH relativeFrom="column">
                  <wp:posOffset>2728595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8" name="Lin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7AD676F0" id="Line 233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4.85pt,2.65pt" to="214.8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B13B667" wp14:editId="4E4960D0">
                <wp:simplePos x="0" y="0"/>
                <wp:positionH relativeFrom="column">
                  <wp:posOffset>2305050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7" name="Lin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28902EA6" id="Line 19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1.5pt,2.65pt" to="181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13EBC5" wp14:editId="4748C719">
                <wp:simplePos x="0" y="0"/>
                <wp:positionH relativeFrom="column">
                  <wp:posOffset>29241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6" name="Lin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43A37AA8" id="Line 201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0.25pt,5.7pt" to="230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E87" wp14:editId="1207AFB9">
                <wp:simplePos x="0" y="0"/>
                <wp:positionH relativeFrom="column">
                  <wp:posOffset>2514600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5" name="Lin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6E391EA8" id="Line 19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8pt,5.7pt" to="198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BECF50B" wp14:editId="5C81809C">
                <wp:simplePos x="0" y="0"/>
                <wp:positionH relativeFrom="column">
                  <wp:posOffset>20859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4" name="Lin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559483E3" id="Line 20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4.25pt,5.7pt" to="164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"/>
            </w:pict>
          </mc:Fallback>
        </mc:AlternateContent>
      </w:r>
    </w:p>
    <w:p w14:paraId="74AE5693" w14:textId="77777777" w:rsidR="00D37B80" w:rsidRPr="00591CB9" w:rsidRDefault="00D37B80" w:rsidP="00D37B80">
      <w:pPr>
        <w:rPr>
          <w:rFonts w:ascii="Arial" w:hAnsi="Arial"/>
          <w:sz w:val="10"/>
          <w:szCs w:val="10"/>
        </w:rPr>
      </w:pPr>
    </w:p>
    <w:p w14:paraId="5F3C36B1" w14:textId="77777777" w:rsidR="00D37B80" w:rsidRPr="004B545F" w:rsidRDefault="00966229" w:rsidP="00966229">
      <w:pPr>
        <w:tabs>
          <w:tab w:val="center" w:pos="3960"/>
          <w:tab w:val="center" w:pos="5270"/>
          <w:tab w:val="left" w:pos="6750"/>
        </w:tabs>
        <w:spacing w:before="40"/>
        <w:rPr>
          <w:rFonts w:ascii="Arial" w:hAnsi="Arial" w:cs="Arial"/>
          <w:b/>
          <w:sz w:val="13"/>
        </w:rPr>
      </w:pPr>
      <w:r w:rsidRPr="004B545F">
        <w:rPr>
          <w:rFonts w:ascii="Arial" w:hAnsi="Arial" w:cs="Arial"/>
          <w:b/>
          <w:sz w:val="13"/>
        </w:rPr>
        <w:t xml:space="preserve">  (Bill, Beth, Scooter, Liz, Bobby)</w:t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Pr="004B545F">
        <w:rPr>
          <w:rFonts w:ascii="Arial" w:hAnsi="Arial" w:cs="Arial"/>
          <w:b/>
          <w:sz w:val="13"/>
        </w:rPr>
        <w:t xml:space="preserve">If not affiliated </w:t>
      </w:r>
      <w:r w:rsidR="009C1834">
        <w:rPr>
          <w:rFonts w:ascii="Arial" w:hAnsi="Arial" w:cs="Arial"/>
          <w:b/>
          <w:sz w:val="13"/>
        </w:rPr>
        <w:t>with a club, enter “Unattached”</w:t>
      </w:r>
    </w:p>
    <w:p w14:paraId="240B16B8" w14:textId="77777777" w:rsidR="00D37B80" w:rsidRDefault="00BF1BA3" w:rsidP="00D37B80">
      <w:pPr>
        <w:pStyle w:val="Heading1"/>
        <w:tabs>
          <w:tab w:val="clear" w:pos="1656"/>
          <w:tab w:val="clear" w:pos="5760"/>
          <w:tab w:val="clear" w:pos="9360"/>
          <w:tab w:val="center" w:pos="1440"/>
          <w:tab w:val="center" w:pos="4230"/>
          <w:tab w:val="center" w:pos="7200"/>
          <w:tab w:val="center" w:pos="9900"/>
        </w:tabs>
        <w:rPr>
          <w:sz w:val="14"/>
        </w:rPr>
      </w:pP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LA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FIR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2 LAST NAME</w:t>
      </w:r>
      <w:r>
        <w:rPr>
          <w:sz w:val="14"/>
        </w:rPr>
        <w:tab/>
      </w:r>
      <w:r w:rsidR="00D37B80">
        <w:rPr>
          <w:sz w:val="14"/>
        </w:rPr>
        <w:t>GUARDIAN</w:t>
      </w:r>
      <w:r w:rsidR="00B90E0B">
        <w:rPr>
          <w:sz w:val="14"/>
        </w:rPr>
        <w:t xml:space="preserve"> #2</w:t>
      </w:r>
      <w:r w:rsidR="00D37B80">
        <w:rPr>
          <w:sz w:val="14"/>
        </w:rPr>
        <w:t xml:space="preserve"> FIRST NAME</w:t>
      </w:r>
    </w:p>
    <w:p w14:paraId="58735254" w14:textId="77777777" w:rsidR="00D37B80" w:rsidRDefault="002E5AD0" w:rsidP="00D37B80">
      <w:pPr>
        <w:rPr>
          <w:rFonts w:ascii="Arial" w:hAnsi="Arial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F2FC3CD" wp14:editId="1677753A">
                <wp:simplePos x="0" y="0"/>
                <wp:positionH relativeFrom="column">
                  <wp:posOffset>547052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3" name="Rectangl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7FFC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229" o:spid="_x0000_s1036" style="position:absolute;margin-left:430.75pt;margin-top:-.35pt;width:136.45pt;height:15.8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D8FF51" wp14:editId="42C7D10B">
                <wp:simplePos x="0" y="0"/>
                <wp:positionH relativeFrom="column">
                  <wp:posOffset>370268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2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8ACF4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228" o:spid="_x0000_s1037" style="position:absolute;margin-left:291.55pt;margin-top:-.35pt;width:136.45pt;height:15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6AB6E56" wp14:editId="79B49CD3">
                <wp:simplePos x="0" y="0"/>
                <wp:positionH relativeFrom="column">
                  <wp:posOffset>180784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1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B68D9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227" o:spid="_x0000_s1038" style="position:absolute;margin-left:142.35pt;margin-top:-.35pt;width:136.45pt;height:15.8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0F144B6" wp14:editId="62E5CFE9">
                <wp:simplePos x="0" y="0"/>
                <wp:positionH relativeFrom="column">
                  <wp:posOffset>38100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0" name="Rectangl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0AEE2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226" o:spid="_x0000_s1039" style="position:absolute;margin-left:3pt;margin-top:-.35pt;width:136.45pt;height:1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B2A5747" w14:textId="77777777" w:rsidR="00D37B80" w:rsidRDefault="00D37B80" w:rsidP="00D37B80">
      <w:pPr>
        <w:spacing w:after="40"/>
        <w:rPr>
          <w:rFonts w:ascii="Arial" w:hAnsi="Arial"/>
          <w:sz w:val="16"/>
        </w:rPr>
      </w:pPr>
    </w:p>
    <w:p w14:paraId="026314D1" w14:textId="77777777"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565F6A9" wp14:editId="53B48324">
                <wp:simplePos x="0" y="0"/>
                <wp:positionH relativeFrom="column">
                  <wp:posOffset>38100</wp:posOffset>
                </wp:positionH>
                <wp:positionV relativeFrom="paragraph">
                  <wp:posOffset>94615</wp:posOffset>
                </wp:positionV>
                <wp:extent cx="5153025" cy="201295"/>
                <wp:effectExtent l="0" t="0" r="0" b="0"/>
                <wp:wrapNone/>
                <wp:docPr id="19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5302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EDDA3" w14:textId="77777777" w:rsidR="004E77D2" w:rsidRPr="00A95E0F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7" o:spid="_x0000_s1040" style="position:absolute;margin-left:3pt;margin-top:7.45pt;width:405.75pt;height:15.8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">
                <v:textbox inset=",.72pt,,.72pt">
                  <w:txbxContent>
                    <w:p w:rsidR="004E77D2" w:rsidRPr="00A95E0F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MAILING ADDRESS</w:t>
      </w:r>
    </w:p>
    <w:p w14:paraId="2E22371F" w14:textId="77777777" w:rsidR="00D37B80" w:rsidRDefault="00D37B80" w:rsidP="00D37B80">
      <w:pPr>
        <w:rPr>
          <w:rFonts w:ascii="Arial" w:hAnsi="Arial"/>
          <w:sz w:val="16"/>
        </w:rPr>
      </w:pPr>
    </w:p>
    <w:p w14:paraId="71A965A5" w14:textId="77777777"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6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b/>
          <w:sz w:val="14"/>
          <w:szCs w:val="12"/>
        </w:rPr>
        <w:t>U.S. CITIZEN:</w:t>
      </w:r>
      <w:r>
        <w:rPr>
          <w:rFonts w:ascii="Arial" w:hAnsi="Arial"/>
          <w:b/>
          <w:sz w:val="14"/>
          <w:szCs w:val="12"/>
        </w:rPr>
        <w:tab/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8274DB">
        <w:rPr>
          <w:bCs/>
          <w:sz w:val="16"/>
        </w:rPr>
      </w:r>
      <w:r w:rsidR="008274DB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 w:rsidRPr="00F51BFB">
        <w:rPr>
          <w:rFonts w:ascii="Arial" w:hAnsi="Arial"/>
          <w:b/>
          <w:bCs/>
          <w:sz w:val="14"/>
        </w:rPr>
        <w:t>YES</w:t>
      </w:r>
      <w:r>
        <w:rPr>
          <w:rFonts w:ascii="Arial" w:hAnsi="Arial"/>
          <w:b/>
          <w:bCs/>
          <w:sz w:val="14"/>
        </w:rPr>
        <w:t xml:space="preserve">   </w:t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8274DB">
        <w:rPr>
          <w:bCs/>
          <w:sz w:val="16"/>
        </w:rPr>
      </w:r>
      <w:r w:rsidR="008274DB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>
        <w:rPr>
          <w:rFonts w:ascii="Arial" w:hAnsi="Arial"/>
          <w:b/>
          <w:bCs/>
          <w:sz w:val="14"/>
        </w:rPr>
        <w:t>NO</w:t>
      </w:r>
    </w:p>
    <w:p w14:paraId="0AAD636E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2250"/>
          <w:tab w:val="center" w:pos="4770"/>
          <w:tab w:val="center" w:pos="666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F17DC6F" wp14:editId="61707ECA">
                <wp:simplePos x="0" y="0"/>
                <wp:positionH relativeFrom="column">
                  <wp:posOffset>5295900</wp:posOffset>
                </wp:positionH>
                <wp:positionV relativeFrom="paragraph">
                  <wp:posOffset>132080</wp:posOffset>
                </wp:positionV>
                <wp:extent cx="1912620" cy="1075055"/>
                <wp:effectExtent l="0" t="0" r="0" b="0"/>
                <wp:wrapNone/>
                <wp:docPr id="18" name="Text Box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1075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43A56F" w14:textId="77777777" w:rsidR="00ED334A" w:rsidRPr="00906F9F" w:rsidRDefault="00ED334A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ARE YOU A MEMBER OF ANOTHER FINA</w:t>
                            </w:r>
                          </w:p>
                          <w:p w14:paraId="7B2E7DF2" w14:textId="77777777" w:rsidR="00ED334A" w:rsidRPr="00906F9F" w:rsidRDefault="00ED334A" w:rsidP="00906F9F">
                            <w:pPr>
                              <w:spacing w:after="100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FEDERATION?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5886099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06F9F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 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4513215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D6C31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  <w:p w14:paraId="41A298F6" w14:textId="77777777" w:rsidR="005D6C31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IF YES, WHICH FEDERATION:</w:t>
                            </w:r>
                          </w:p>
                          <w:p w14:paraId="15D2EC83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14:paraId="57C81A95" w14:textId="77777777" w:rsidR="00906F9F" w:rsidRDefault="00906F9F" w:rsidP="005D6C31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14:paraId="32B09A6D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HAVE YOU REPRESENTED THAT</w:t>
                            </w:r>
                          </w:p>
                          <w:p w14:paraId="3C210856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EDERATION AT INTERNATIONAL</w:t>
                            </w:r>
                          </w:p>
                          <w:p w14:paraId="5A49A2AF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COMPETITION? 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7612710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1504191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1" o:spid="_x0000_s1041" type="#_x0000_t202" style="position:absolute;margin-left:417pt;margin-top:10.4pt;width:150.6pt;height:84.6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" stroked="f">
                <v:textbox inset="2.16pt,,.72pt">
                  <w:txbxContent>
                    <w:p w:rsidR="00ED334A" w:rsidRPr="00906F9F" w:rsidRDefault="00ED334A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ARE YOU A MEMBER OF ANOTHER FINA</w:t>
                      </w:r>
                    </w:p>
                    <w:p w:rsidR="00ED334A" w:rsidRPr="00906F9F" w:rsidRDefault="00ED334A" w:rsidP="00906F9F">
                      <w:pPr>
                        <w:spacing w:after="100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FEDERATION?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5886099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06F9F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 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4513215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D6C31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  <w:p w:rsidR="005D6C31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IF YES, WHICH FEDERATION: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</w:p>
                    <w:p w:rsidR="00906F9F" w:rsidRDefault="00906F9F" w:rsidP="005D6C31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HAVE YOU REPRESENTED THAT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EDERATION AT INTERNATIONAL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COMPETITION? 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7612710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1504191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3BCFDE0" wp14:editId="746442D4">
                <wp:simplePos x="0" y="0"/>
                <wp:positionH relativeFrom="column">
                  <wp:posOffset>40640</wp:posOffset>
                </wp:positionH>
                <wp:positionV relativeFrom="paragraph">
                  <wp:posOffset>132080</wp:posOffset>
                </wp:positionV>
                <wp:extent cx="2737485" cy="201295"/>
                <wp:effectExtent l="0" t="0" r="0" b="0"/>
                <wp:wrapNone/>
                <wp:docPr id="17" name="Rectangle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748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56EDC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8" o:spid="_x0000_s1042" style="position:absolute;margin-left:3.2pt;margin-top:10.4pt;width:215.55pt;height:15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564B1A8" wp14:editId="43005093">
                <wp:simplePos x="0" y="0"/>
                <wp:positionH relativeFrom="column">
                  <wp:posOffset>2838450</wp:posOffset>
                </wp:positionH>
                <wp:positionV relativeFrom="paragraph">
                  <wp:posOffset>132080</wp:posOffset>
                </wp:positionV>
                <wp:extent cx="381000" cy="201295"/>
                <wp:effectExtent l="0" t="0" r="0" b="0"/>
                <wp:wrapNone/>
                <wp:docPr id="16" name="Rectangle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49C09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89" o:spid="_x0000_s1043" style="position:absolute;margin-left:223.5pt;margin-top:10.4pt;width:30pt;height:15.8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">
                <v:textbox inset="3.6pt,.72pt,3.6pt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E1FE95F" wp14:editId="2948D6C7">
                <wp:simplePos x="0" y="0"/>
                <wp:positionH relativeFrom="column">
                  <wp:posOffset>3276600</wp:posOffset>
                </wp:positionH>
                <wp:positionV relativeFrom="paragraph">
                  <wp:posOffset>132080</wp:posOffset>
                </wp:positionV>
                <wp:extent cx="1905000" cy="201295"/>
                <wp:effectExtent l="0" t="0" r="0" b="0"/>
                <wp:wrapNone/>
                <wp:docPr id="15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6325A" w14:textId="77777777" w:rsidR="004E77D2" w:rsidRPr="00E66B2E" w:rsidRDefault="004E77D2" w:rsidP="00037212">
                            <w:pPr>
                              <w:tabs>
                                <w:tab w:val="left" w:pos="1440"/>
                              </w:tabs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66B2E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>–</w:t>
                            </w: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id="Text Box 197" o:spid="_x0000_s1044" type="#_x0000_t202" style="position:absolute;margin-left:258pt;margin-top:10.4pt;width:150pt;height:1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">
                <v:textbox inset=",.72pt,,.72pt">
                  <w:txbxContent>
                    <w:p w:rsidR="004E77D2" w:rsidRPr="00E66B2E" w:rsidRDefault="004E77D2" w:rsidP="00037212">
                      <w:pPr>
                        <w:tabs>
                          <w:tab w:val="left" w:pos="1440"/>
                        </w:tabs>
                        <w:rPr>
                          <w:rFonts w:ascii="Arial" w:hAnsi="Arial" w:cs="Arial"/>
                          <w:sz w:val="20"/>
                        </w:rPr>
                      </w:pPr>
                      <w:r w:rsidRPr="00E66B2E">
                        <w:rPr>
                          <w:rFonts w:ascii="Arial" w:hAnsi="Arial" w:cs="Arial"/>
                          <w:sz w:val="20"/>
                        </w:rPr>
                        <w:tab/>
                        <w:t>–</w:t>
                      </w:r>
                    </w:p>
                  </w:txbxContent>
                </v:textbox>
              </v:shape>
            </w:pict>
          </mc:Fallback>
        </mc:AlternateContent>
      </w:r>
      <w:r w:rsidR="00D37B80">
        <w:tab/>
        <w:t>CITY</w:t>
      </w:r>
      <w:r w:rsidR="00D37B80">
        <w:tab/>
        <w:t>STATE</w:t>
      </w:r>
      <w:r w:rsidR="00D37B80">
        <w:tab/>
        <w:t>ZIP CODE</w:t>
      </w:r>
    </w:p>
    <w:p w14:paraId="38CC296F" w14:textId="77777777" w:rsidR="00D37B80" w:rsidRDefault="00D37B80" w:rsidP="00D37B80">
      <w:pPr>
        <w:tabs>
          <w:tab w:val="left" w:pos="8370"/>
        </w:tabs>
        <w:rPr>
          <w:rFonts w:ascii="Arial" w:hAnsi="Arial"/>
          <w:sz w:val="16"/>
        </w:rPr>
      </w:pPr>
      <w:r>
        <w:rPr>
          <w:rFonts w:ascii="Arial" w:hAnsi="Arial"/>
          <w:sz w:val="16"/>
        </w:rPr>
        <w:tab/>
      </w:r>
    </w:p>
    <w:p w14:paraId="0B5E6331" w14:textId="77777777"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2"/>
        </w:rPr>
      </w:pPr>
      <w:r>
        <w:rPr>
          <w:rFonts w:ascii="Arial" w:hAnsi="Arial"/>
          <w:sz w:val="12"/>
          <w:szCs w:val="12"/>
        </w:rPr>
        <w:tab/>
      </w:r>
    </w:p>
    <w:p w14:paraId="3F0FF670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810"/>
          <w:tab w:val="center" w:pos="2880"/>
          <w:tab w:val="left" w:pos="4860"/>
          <w:tab w:val="left" w:pos="8370"/>
          <w:tab w:val="left" w:pos="981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A644E1B" wp14:editId="25155C65">
                <wp:simplePos x="0" y="0"/>
                <wp:positionH relativeFrom="column">
                  <wp:posOffset>40640</wp:posOffset>
                </wp:positionH>
                <wp:positionV relativeFrom="paragraph">
                  <wp:posOffset>137795</wp:posOffset>
                </wp:positionV>
                <wp:extent cx="911225" cy="198120"/>
                <wp:effectExtent l="0" t="0" r="0" b="0"/>
                <wp:wrapNone/>
                <wp:docPr id="14" name="Rectangle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122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5951A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90" o:spid="_x0000_s1045" style="position:absolute;margin-left:3.2pt;margin-top:10.85pt;width:71.75pt;height:15.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F864876" wp14:editId="1D96B26F">
                <wp:simplePos x="0" y="0"/>
                <wp:positionH relativeFrom="column">
                  <wp:posOffset>2714625</wp:posOffset>
                </wp:positionH>
                <wp:positionV relativeFrom="paragraph">
                  <wp:posOffset>137795</wp:posOffset>
                </wp:positionV>
                <wp:extent cx="2476500" cy="201930"/>
                <wp:effectExtent l="0" t="0" r="0" b="0"/>
                <wp:wrapNone/>
                <wp:docPr id="13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7DAB7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234" o:spid="_x0000_s1046" style="position:absolute;margin-left:213.75pt;margin-top:10.85pt;width:195pt;height:15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AREA CODE</w:t>
      </w:r>
      <w:r w:rsidR="00D37B80">
        <w:tab/>
        <w:t>TELEPHONE NO.</w:t>
      </w:r>
      <w:r w:rsidR="00D37B80">
        <w:tab/>
        <w:t>FAMILY/HOUSEHOLD E-MAIL ADDRESS</w:t>
      </w:r>
      <w:r w:rsidR="00D37B80">
        <w:tab/>
      </w:r>
    </w:p>
    <w:p w14:paraId="626E03E6" w14:textId="77777777" w:rsidR="00D37B80" w:rsidRDefault="002E5AD0" w:rsidP="00D37B80">
      <w:pPr>
        <w:tabs>
          <w:tab w:val="left" w:pos="8370"/>
          <w:tab w:val="left" w:pos="9540"/>
        </w:tabs>
        <w:rPr>
          <w:rFonts w:ascii="Arial" w:hAnsi="Arial"/>
          <w:b/>
          <w:bCs/>
          <w:sz w:val="14"/>
        </w:rPr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947FE74" wp14:editId="19F96F7A">
                <wp:simplePos x="0" y="0"/>
                <wp:positionH relativeFrom="column">
                  <wp:posOffset>1025525</wp:posOffset>
                </wp:positionH>
                <wp:positionV relativeFrom="paragraph">
                  <wp:posOffset>635</wp:posOffset>
                </wp:positionV>
                <wp:extent cx="1647825" cy="194945"/>
                <wp:effectExtent l="0" t="0" r="0" b="0"/>
                <wp:wrapNone/>
                <wp:docPr id="12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47825" cy="19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849E5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id="Rectangle 191" o:spid="_x0000_s1047" style="position:absolute;margin-left:80.75pt;margin-top:.05pt;width:129.75pt;height:15.3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rFonts w:ascii="Arial" w:hAnsi="Arial"/>
          <w:sz w:val="14"/>
        </w:rPr>
        <w:tab/>
      </w:r>
    </w:p>
    <w:p w14:paraId="319866E5" w14:textId="77777777" w:rsidR="00D37B80" w:rsidRDefault="00906F9F" w:rsidP="00D37B80">
      <w:pPr>
        <w:tabs>
          <w:tab w:val="left" w:pos="8370"/>
        </w:tabs>
        <w:rPr>
          <w:rFonts w:ascii="Arial" w:hAnsi="Arial"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1364BCD" wp14:editId="6B06BEF4">
                <wp:simplePos x="0" y="0"/>
                <wp:positionH relativeFrom="column">
                  <wp:posOffset>5314950</wp:posOffset>
                </wp:positionH>
                <wp:positionV relativeFrom="paragraph">
                  <wp:posOffset>62865</wp:posOffset>
                </wp:positionV>
                <wp:extent cx="1876425" cy="0"/>
                <wp:effectExtent l="0" t="0" r="2857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6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5BAB02D7" id="Straight Connector 39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8.5pt,4.95pt" to="566.2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3EB03EF3" w14:textId="77777777" w:rsidR="00D37B80" w:rsidRDefault="006F726A" w:rsidP="0068032C">
      <w:pPr>
        <w:tabs>
          <w:tab w:val="left" w:pos="1800"/>
          <w:tab w:val="left" w:pos="8370"/>
          <w:tab w:val="left" w:pos="9810"/>
        </w:tabs>
        <w:spacing w:before="100"/>
        <w:rPr>
          <w:rFonts w:ascii="Arial" w:hAnsi="Arial"/>
          <w:b/>
          <w:bCs/>
          <w:sz w:val="14"/>
        </w:rPr>
      </w:pPr>
      <w:r w:rsidRPr="00633FC6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D87B6A" wp14:editId="18039D8D">
                <wp:simplePos x="0" y="0"/>
                <wp:positionH relativeFrom="column">
                  <wp:posOffset>3095625</wp:posOffset>
                </wp:positionH>
                <wp:positionV relativeFrom="paragraph">
                  <wp:posOffset>65406</wp:posOffset>
                </wp:positionV>
                <wp:extent cx="1233805" cy="114300"/>
                <wp:effectExtent l="0" t="0" r="23495" b="19050"/>
                <wp:wrapNone/>
                <wp:docPr id="10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805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1D042" w14:textId="77777777"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KE CHECK PAYABLE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w14:anchorId="3D4493C9" id="_x0000_t202" coordsize="21600,21600" o:spt="202" path="m,l,21600r21600,l21600,xe">
                <v:stroke joinstyle="miter"/>
                <v:path gradientshapeok="t" o:connecttype="rect"/>
              </v:shapetype>
              <v:shape id="Text Box 196" o:spid="_x0000_s1048" type="#_x0000_t202" style="position:absolute;margin-left:243.75pt;margin-top:5.15pt;width:97.15pt;height: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KE CHECK PAYABLE TO:</w:t>
                      </w:r>
                    </w:p>
                  </w:txbxContent>
                </v:textbox>
              </v:shape>
            </w:pict>
          </mc:Fallback>
        </mc:AlternateContent>
      </w:r>
      <w:r w:rsidR="002E5AD0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160" behindDoc="1" locked="0" layoutInCell="1" allowOverlap="1" wp14:anchorId="5DBFF06E" wp14:editId="27778D5F">
                <wp:simplePos x="0" y="0"/>
                <wp:positionH relativeFrom="column">
                  <wp:posOffset>40640</wp:posOffset>
                </wp:positionH>
                <wp:positionV relativeFrom="paragraph">
                  <wp:posOffset>43180</wp:posOffset>
                </wp:positionV>
                <wp:extent cx="2854960" cy="1174750"/>
                <wp:effectExtent l="0" t="0" r="0" b="0"/>
                <wp:wrapNone/>
                <wp:docPr id="11" name="Text Box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4960" cy="1174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86E05E" w14:textId="77777777" w:rsidR="00633FC6" w:rsidRDefault="00633FC6"/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w14:anchorId="01CA2B62" id="Text Box 239" o:spid="_x0000_s1049" type="#_x0000_t202" style="position:absolute;margin-left:3.2pt;margin-top:3.4pt;width:224.8pt;height:92.5pt;z-index:-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" strokeweight="1.25pt">
                <v:textbox inset="2.16pt,,.72pt">
                  <w:txbxContent>
                    <w:p w:rsidR="00633FC6" w:rsidRDefault="00633FC6"/>
                  </w:txbxContent>
                </v:textbox>
              </v:shape>
            </w:pict>
          </mc:Fallback>
        </mc:AlternateContent>
      </w:r>
      <w:r w:rsidR="00633FC6">
        <w:rPr>
          <w:rFonts w:ascii="Arial" w:hAnsi="Arial"/>
          <w:b/>
          <w:sz w:val="18"/>
          <w:szCs w:val="18"/>
        </w:rPr>
        <w:tab/>
      </w:r>
      <w:r w:rsidR="00633FC6" w:rsidRPr="0068032C">
        <w:rPr>
          <w:rFonts w:ascii="Arial" w:hAnsi="Arial"/>
          <w:b/>
          <w:sz w:val="18"/>
          <w:szCs w:val="18"/>
        </w:rPr>
        <w:t>OPTIONAL</w:t>
      </w:r>
      <w:r w:rsidR="00D37B80">
        <w:rPr>
          <w:rFonts w:ascii="Arial" w:hAnsi="Arial"/>
          <w:sz w:val="14"/>
        </w:rPr>
        <w:tab/>
      </w:r>
    </w:p>
    <w:p w14:paraId="0A6BCF5D" w14:textId="77777777" w:rsidR="00D37B80" w:rsidRDefault="006F726A" w:rsidP="00D37B80">
      <w:pPr>
        <w:tabs>
          <w:tab w:val="left" w:pos="2430"/>
          <w:tab w:val="left" w:pos="8370"/>
          <w:tab w:val="left" w:pos="9180"/>
          <w:tab w:val="left" w:pos="9540"/>
        </w:tabs>
        <w:ind w:left="72"/>
        <w:rPr>
          <w:rFonts w:ascii="Arial" w:hAnsi="Arial"/>
          <w:sz w:val="14"/>
        </w:rPr>
      </w:pPr>
      <w:r w:rsidRPr="00152A3A">
        <w:rPr>
          <w:rFonts w:ascii="Arial" w:hAnsi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0772E15" wp14:editId="672FBAC9">
                <wp:simplePos x="0" y="0"/>
                <wp:positionH relativeFrom="column">
                  <wp:posOffset>3078480</wp:posOffset>
                </wp:positionH>
                <wp:positionV relativeFrom="paragraph">
                  <wp:posOffset>38735</wp:posOffset>
                </wp:positionV>
                <wp:extent cx="2198370" cy="149225"/>
                <wp:effectExtent l="0" t="0" r="0" b="3175"/>
                <wp:wrapNone/>
                <wp:docPr id="9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8370" cy="14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093DE6F" w14:textId="77777777" w:rsidR="004E77D2" w:rsidRPr="00D0752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SD Swimming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type w14:anchorId="1A5F7946" id="_x0000_t202" coordsize="21600,21600" o:spt="202" path="m,l,21600r21600,l21600,xe">
                <v:stroke joinstyle="miter"/>
                <v:path gradientshapeok="t" o:connecttype="rect"/>
              </v:shapetype>
              <v:shape id="Text Box 224" o:spid="_x0000_s1050" type="#_x0000_t202" style="position:absolute;left:0;text-align:left;margin-left:242.4pt;margin-top:3.05pt;width:173.1pt;height:11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" stroked="f">
                <v:textbox style="mso-fit-shape-to-text:t" inset=".72pt,.72pt,.72pt,.72pt">
                  <w:txbxContent>
                    <w:p w:rsidR="004E77D2" w:rsidRPr="00D0752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SD Swimming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" w:hAnsi="Arial"/>
          <w:b/>
          <w:bCs/>
          <w:sz w:val="14"/>
        </w:rPr>
        <w:t xml:space="preserve"> </w:t>
      </w:r>
      <w:r w:rsidR="00D37B80" w:rsidRPr="008E5E0C">
        <w:rPr>
          <w:rFonts w:ascii="Arial" w:hAnsi="Arial"/>
          <w:b/>
          <w:bCs/>
          <w:sz w:val="14"/>
        </w:rPr>
        <w:t>DISABILITY:</w:t>
      </w:r>
      <w:r w:rsidR="00D37B80">
        <w:rPr>
          <w:rFonts w:ascii="Arial" w:hAnsi="Arial"/>
          <w:b/>
          <w:bCs/>
          <w:sz w:val="14"/>
        </w:rPr>
        <w:tab/>
        <w:t xml:space="preserve">RACE AND ETHNICITY </w:t>
      </w:r>
      <w:r w:rsidR="00D37B80" w:rsidRPr="009D7D3E">
        <w:rPr>
          <w:rFonts w:ascii="Arial Narrow" w:hAnsi="Arial Narrow"/>
          <w:bCs/>
          <w:sz w:val="14"/>
        </w:rPr>
        <w:t>(</w:t>
      </w:r>
      <w:r w:rsidR="00D37B80">
        <w:rPr>
          <w:rFonts w:ascii="Arial Narrow" w:hAnsi="Arial Narrow"/>
          <w:bCs/>
          <w:sz w:val="14"/>
        </w:rPr>
        <w:t>You may</w:t>
      </w:r>
      <w:r w:rsidR="00D37B80">
        <w:rPr>
          <w:rFonts w:ascii="Arial" w:hAnsi="Arial"/>
          <w:b/>
          <w:bCs/>
          <w:sz w:val="14"/>
        </w:rPr>
        <w:tab/>
      </w:r>
    </w:p>
    <w:p w14:paraId="64FEE984" w14:textId="77777777" w:rsidR="00D37B80" w:rsidRPr="009B6A2B" w:rsidRDefault="002B7377" w:rsidP="00D37B80">
      <w:pPr>
        <w:tabs>
          <w:tab w:val="left" w:pos="450"/>
          <w:tab w:val="left" w:pos="2430"/>
          <w:tab w:val="left" w:pos="8370"/>
          <w:tab w:val="left" w:pos="9540"/>
        </w:tabs>
        <w:ind w:left="72"/>
        <w:rPr>
          <w:rFonts w:ascii="Arial" w:hAnsi="Arial" w:cs="Arial"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sz w:val="14"/>
          <w:szCs w:val="14"/>
        </w:rPr>
      </w:r>
      <w:r w:rsidR="008274DB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A.</w:t>
      </w:r>
      <w:r w:rsidR="00D37B80" w:rsidRPr="00152A3A">
        <w:rPr>
          <w:rFonts w:ascii="Arial Narrow" w:hAnsi="Arial Narrow"/>
          <w:sz w:val="14"/>
          <w:szCs w:val="14"/>
        </w:rPr>
        <w:tab/>
        <w:t>Legally Blind or Visually Impaired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225F8D">
        <w:rPr>
          <w:rFonts w:ascii="Arial Narrow" w:hAnsi="Arial Narrow"/>
          <w:sz w:val="14"/>
          <w:szCs w:val="14"/>
        </w:rPr>
        <w:t>check up</w:t>
      </w:r>
      <w:r w:rsidR="00D37B80">
        <w:rPr>
          <w:rFonts w:ascii="Arial Narrow" w:hAnsi="Arial Narrow"/>
          <w:sz w:val="14"/>
          <w:szCs w:val="14"/>
        </w:rPr>
        <w:t xml:space="preserve"> to two choices):</w:t>
      </w:r>
      <w:r w:rsidR="00D37B80">
        <w:rPr>
          <w:rFonts w:ascii="Arial Narrow" w:hAnsi="Arial Narrow"/>
          <w:sz w:val="14"/>
          <w:szCs w:val="14"/>
        </w:rPr>
        <w:tab/>
      </w:r>
    </w:p>
    <w:p w14:paraId="225158C7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left" w:pos="450"/>
          <w:tab w:val="left" w:pos="2430"/>
          <w:tab w:val="left" w:pos="8370"/>
          <w:tab w:val="right" w:leader="underscore" w:pos="11340"/>
        </w:tabs>
        <w:ind w:left="72"/>
      </w:pPr>
      <w:r w:rsidRPr="00152A3A">
        <w:rPr>
          <w:rFonts w:ascii="Arial Narrow" w:hAnsi="Arial Narrow"/>
          <w:noProof/>
          <w:szCs w:val="1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D1DA516" wp14:editId="6552FE54">
                <wp:simplePos x="0" y="0"/>
                <wp:positionH relativeFrom="column">
                  <wp:posOffset>3096895</wp:posOffset>
                </wp:positionH>
                <wp:positionV relativeFrom="paragraph">
                  <wp:posOffset>89535</wp:posOffset>
                </wp:positionV>
                <wp:extent cx="1565275" cy="110490"/>
                <wp:effectExtent l="0" t="0" r="0" b="0"/>
                <wp:wrapNone/>
                <wp:docPr id="8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275" cy="1104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98884" w14:textId="77777777"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IL APPLICATION &amp; PAYMENT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id="Text Box 230" o:spid="_x0000_s1051" type="#_x0000_t202" style="position:absolute;left:0;text-align:left;margin-left:243.85pt;margin-top:7.05pt;width:123.25pt;height:8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IL APPLICATION &amp; PAYMENT TO: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152A3A">
        <w:rPr>
          <w:rFonts w:ascii="Arial Narrow" w:hAnsi="Arial Narrow"/>
          <w:b w:val="0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b w:val="0"/>
          <w:szCs w:val="14"/>
        </w:rPr>
        <w:instrText xml:space="preserve"> FORMCHECKBOX </w:instrText>
      </w:r>
      <w:r w:rsidR="008274DB">
        <w:rPr>
          <w:rFonts w:ascii="Arial Narrow" w:hAnsi="Arial Narrow"/>
          <w:b w:val="0"/>
          <w:szCs w:val="14"/>
        </w:rPr>
      </w:r>
      <w:r w:rsidR="008274DB">
        <w:rPr>
          <w:rFonts w:ascii="Arial Narrow" w:hAnsi="Arial Narrow"/>
          <w:b w:val="0"/>
          <w:szCs w:val="14"/>
        </w:rPr>
        <w:fldChar w:fldCharType="separate"/>
      </w:r>
      <w:r w:rsidR="00D37B80" w:rsidRPr="00152A3A">
        <w:rPr>
          <w:rFonts w:ascii="Arial Narrow" w:hAnsi="Arial Narrow"/>
          <w:b w:val="0"/>
          <w:szCs w:val="14"/>
        </w:rPr>
        <w:fldChar w:fldCharType="end"/>
      </w:r>
      <w:r w:rsidR="00D37B80" w:rsidRPr="00152A3A">
        <w:rPr>
          <w:rFonts w:ascii="Arial Narrow" w:hAnsi="Arial Narrow"/>
          <w:b w:val="0"/>
          <w:szCs w:val="14"/>
        </w:rPr>
        <w:t xml:space="preserve"> B.</w:t>
      </w:r>
      <w:r w:rsidR="00D37B80" w:rsidRPr="00152A3A">
        <w:rPr>
          <w:rFonts w:ascii="Arial Narrow" w:hAnsi="Arial Narrow"/>
          <w:b w:val="0"/>
          <w:szCs w:val="14"/>
        </w:rPr>
        <w:tab/>
        <w:t>Deaf or Hard of Hearing</w:t>
      </w:r>
      <w:r w:rsidR="00D37B80" w:rsidRPr="00152A3A">
        <w:rPr>
          <w:szCs w:val="14"/>
        </w:rPr>
        <w:tab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527B99">
        <w:rPr>
          <w:rFonts w:ascii="Arial Narrow" w:hAnsi="Arial Narrow"/>
          <w:b w:val="0"/>
          <w:i/>
          <w:iCs/>
          <w:szCs w:val="14"/>
        </w:rPr>
        <w:instrText xml:space="preserve"> FORMCHECKBOX </w:instrText>
      </w:r>
      <w:r w:rsidR="008274DB">
        <w:rPr>
          <w:rFonts w:ascii="Arial Narrow" w:hAnsi="Arial Narrow"/>
          <w:b w:val="0"/>
          <w:i/>
          <w:iCs/>
          <w:szCs w:val="14"/>
        </w:rPr>
      </w:r>
      <w:r w:rsidR="008274DB">
        <w:rPr>
          <w:rFonts w:ascii="Arial Narrow" w:hAnsi="Arial Narrow"/>
          <w:b w:val="0"/>
          <w:i/>
          <w:iCs/>
          <w:szCs w:val="14"/>
        </w:rPr>
        <w:fldChar w:fldCharType="separate"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end"/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527B99">
        <w:rPr>
          <w:rFonts w:ascii="Arial Narrow" w:hAnsi="Arial Narrow"/>
          <w:b w:val="0"/>
          <w:szCs w:val="14"/>
        </w:rPr>
        <w:t>Q.  Black or African American</w:t>
      </w:r>
      <w:r w:rsidR="00D37B80">
        <w:rPr>
          <w:rFonts w:ascii="Arial Narrow" w:hAnsi="Arial Narrow"/>
          <w:b w:val="0"/>
          <w:bCs w:val="0"/>
        </w:rPr>
        <w:tab/>
      </w:r>
    </w:p>
    <w:p w14:paraId="25C78C62" w14:textId="77777777" w:rsidR="00D37B80" w:rsidRPr="00152A3A" w:rsidRDefault="002E5AD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sz w:val="14"/>
          <w:szCs w:val="14"/>
        </w:rPr>
      </w:pPr>
      <w:r>
        <w:rPr>
          <w:rFonts w:ascii="Arial Narrow" w:hAnsi="Arial Narrow"/>
          <w:i/>
          <w:iCs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BF3C557" wp14:editId="11E678DE">
                <wp:simplePos x="0" y="0"/>
                <wp:positionH relativeFrom="column">
                  <wp:posOffset>5669280</wp:posOffset>
                </wp:positionH>
                <wp:positionV relativeFrom="paragraph">
                  <wp:posOffset>28575</wp:posOffset>
                </wp:positionV>
                <wp:extent cx="1535430" cy="772795"/>
                <wp:effectExtent l="0" t="0" r="0" b="0"/>
                <wp:wrapNone/>
                <wp:docPr id="7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5430" cy="772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F1AD7" w14:textId="77777777" w:rsidR="004E77D2" w:rsidRDefault="003F43E5" w:rsidP="00D37B80">
                            <w:pPr>
                              <w:pStyle w:val="Heading4"/>
                            </w:pPr>
                            <w:r>
                              <w:t>2</w:t>
                            </w:r>
                            <w:r w:rsidR="009A0ACD">
                              <w:t>01</w:t>
                            </w:r>
                            <w:r w:rsidR="00420EDE">
                              <w:t>9</w:t>
                            </w:r>
                            <w:r>
                              <w:t xml:space="preserve"> </w:t>
                            </w:r>
                            <w:r w:rsidR="004E77D2">
                              <w:t>REGISTRATION FEE</w:t>
                            </w:r>
                          </w:p>
                          <w:p w14:paraId="3915AECE" w14:textId="77777777" w:rsidR="00C27B3C" w:rsidRPr="00C27B3C" w:rsidRDefault="00C27B3C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Sept. 1, 201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8</w:t>
                            </w: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 xml:space="preserve"> through Dec. 31, 201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9</w:t>
                            </w:r>
                          </w:p>
                          <w:p w14:paraId="0FDFE2B1" w14:textId="77777777" w:rsidR="004E77D2" w:rsidRDefault="004E77D2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U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>SA Swimming Fee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ab/>
                              <w:t>$</w:t>
                            </w:r>
                            <w:r w:rsidR="00420EDE">
                              <w:rPr>
                                <w:rFonts w:ascii="Arial" w:hAnsi="Arial" w:cs="Arial"/>
                                <w:sz w:val="16"/>
                              </w:rPr>
                              <w:t>60</w:t>
                            </w:r>
                            <w:r w:rsidRPr="00F42686">
                              <w:rPr>
                                <w:rFonts w:ascii="Arial" w:hAnsi="Arial" w:cs="Arial"/>
                                <w:sz w:val="16"/>
                              </w:rPr>
                              <w:t>.00</w:t>
                            </w:r>
                          </w:p>
                          <w:p w14:paraId="1B084937" w14:textId="77777777" w:rsidR="004E77D2" w:rsidRDefault="004E77D2" w:rsidP="00D37B80">
                            <w:pPr>
                              <w:pStyle w:val="Heading5"/>
                            </w:pPr>
                            <w:r>
                              <w:t>LSC Fee</w:t>
                            </w:r>
                            <w:r>
                              <w:tab/>
                            </w:r>
                            <w:r w:rsidR="005D770A">
                              <w:t>5.00</w:t>
                            </w:r>
                          </w:p>
                          <w:p w14:paraId="27ED7D34" w14:textId="77777777" w:rsidR="004E77D2" w:rsidRDefault="004E77D2" w:rsidP="00D37B80">
                            <w:pPr>
                              <w:pStyle w:val="Heading1"/>
                              <w:tabs>
                                <w:tab w:val="clear" w:pos="1656"/>
                                <w:tab w:val="clear" w:pos="5760"/>
                                <w:tab w:val="clear" w:pos="9360"/>
                                <w:tab w:val="right" w:pos="2246"/>
                              </w:tabs>
                              <w:spacing w:before="40"/>
                              <w:rPr>
                                <w:rFonts w:cs="Arial"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</w:rPr>
                              <w:t>TOTAL DUE</w:t>
                            </w:r>
                            <w:r>
                              <w:rPr>
                                <w:rFonts w:cs="Arial"/>
                                <w:sz w:val="18"/>
                              </w:rPr>
                              <w:tab/>
                            </w:r>
                            <w:r w:rsidR="00420EDE">
                              <w:rPr>
                                <w:rFonts w:cs="Arial"/>
                                <w:sz w:val="18"/>
                              </w:rPr>
                              <w:t>$65</w:t>
                            </w:r>
                            <w:r w:rsidR="005D770A">
                              <w:rPr>
                                <w:rFonts w:cs="Arial"/>
                                <w:sz w:val="18"/>
                              </w:rPr>
                              <w:t>.00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3BF3C557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52" type="#_x0000_t202" style="position:absolute;left:0;text-align:left;margin-left:446.4pt;margin-top:2.25pt;width:120.9pt;height:60.8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">
                <v:textbox inset="2.16pt,,.72pt">
                  <w:txbxContent>
                    <w:p w14:paraId="7BDF1AD7" w14:textId="77777777" w:rsidR="004E77D2" w:rsidRDefault="003F43E5" w:rsidP="00D37B80">
                      <w:pPr>
                        <w:pStyle w:val="Heading4"/>
                      </w:pPr>
                      <w:r>
                        <w:t>2</w:t>
                      </w:r>
                      <w:r w:rsidR="009A0ACD">
                        <w:t>01</w:t>
                      </w:r>
                      <w:r w:rsidR="00420EDE">
                        <w:t>9</w:t>
                      </w:r>
                      <w:r>
                        <w:t xml:space="preserve"> </w:t>
                      </w:r>
                      <w:r w:rsidR="004E77D2">
                        <w:t>REGISTRATION FEE</w:t>
                      </w:r>
                    </w:p>
                    <w:p w14:paraId="3915AECE" w14:textId="77777777" w:rsidR="00C27B3C" w:rsidRPr="00C27B3C" w:rsidRDefault="00C27B3C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>Sept. 1, 201</w:t>
                      </w:r>
                      <w:r w:rsidR="00420EDE">
                        <w:rPr>
                          <w:rFonts w:ascii="Arial" w:hAnsi="Arial" w:cs="Arial"/>
                          <w:b/>
                          <w:sz w:val="14"/>
                        </w:rPr>
                        <w:t>8</w:t>
                      </w: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 xml:space="preserve"> through Dec. 31, 201</w:t>
                      </w:r>
                      <w:r w:rsidR="00420EDE">
                        <w:rPr>
                          <w:rFonts w:ascii="Arial" w:hAnsi="Arial" w:cs="Arial"/>
                          <w:b/>
                          <w:sz w:val="14"/>
                        </w:rPr>
                        <w:t>9</w:t>
                      </w:r>
                    </w:p>
                    <w:p w14:paraId="0FDFE2B1" w14:textId="77777777" w:rsidR="004E77D2" w:rsidRDefault="004E77D2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U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>SA Swimming Fee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ab/>
                        <w:t>$</w:t>
                      </w:r>
                      <w:r w:rsidR="00420EDE">
                        <w:rPr>
                          <w:rFonts w:ascii="Arial" w:hAnsi="Arial" w:cs="Arial"/>
                          <w:sz w:val="16"/>
                        </w:rPr>
                        <w:t>60</w:t>
                      </w:r>
                      <w:r w:rsidRPr="00F42686">
                        <w:rPr>
                          <w:rFonts w:ascii="Arial" w:hAnsi="Arial" w:cs="Arial"/>
                          <w:sz w:val="16"/>
                        </w:rPr>
                        <w:t>.00</w:t>
                      </w:r>
                    </w:p>
                    <w:p w14:paraId="1B084937" w14:textId="77777777" w:rsidR="004E77D2" w:rsidRDefault="004E77D2" w:rsidP="00D37B80">
                      <w:pPr>
                        <w:pStyle w:val="Heading5"/>
                      </w:pPr>
                      <w:r>
                        <w:t>LSC Fee</w:t>
                      </w:r>
                      <w:r>
                        <w:tab/>
                      </w:r>
                      <w:r w:rsidR="005D770A">
                        <w:t>5.00</w:t>
                      </w:r>
                    </w:p>
                    <w:p w14:paraId="27ED7D34" w14:textId="77777777" w:rsidR="004E77D2" w:rsidRDefault="004E77D2" w:rsidP="00D37B80">
                      <w:pPr>
                        <w:pStyle w:val="Heading1"/>
                        <w:tabs>
                          <w:tab w:val="clear" w:pos="1656"/>
                          <w:tab w:val="clear" w:pos="5760"/>
                          <w:tab w:val="clear" w:pos="9360"/>
                          <w:tab w:val="right" w:pos="2246"/>
                        </w:tabs>
                        <w:spacing w:before="40"/>
                        <w:rPr>
                          <w:rFonts w:cs="Arial"/>
                          <w:sz w:val="18"/>
                        </w:rPr>
                      </w:pPr>
                      <w:r>
                        <w:rPr>
                          <w:rFonts w:cs="Arial"/>
                          <w:sz w:val="18"/>
                        </w:rPr>
                        <w:t>TOTAL DUE</w:t>
                      </w:r>
                      <w:r>
                        <w:rPr>
                          <w:rFonts w:cs="Arial"/>
                          <w:sz w:val="18"/>
                        </w:rPr>
                        <w:tab/>
                      </w:r>
                      <w:r w:rsidR="00420EDE">
                        <w:rPr>
                          <w:rFonts w:cs="Arial"/>
                          <w:sz w:val="18"/>
                        </w:rPr>
                        <w:t>$65</w:t>
                      </w:r>
                      <w:r w:rsidR="005D770A">
                        <w:rPr>
                          <w:rFonts w:cs="Arial"/>
                          <w:sz w:val="18"/>
                        </w:rPr>
                        <w:t>.00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sz w:val="14"/>
          <w:szCs w:val="14"/>
        </w:rPr>
      </w:r>
      <w:r w:rsidR="008274DB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C. </w:t>
      </w:r>
      <w:r w:rsidR="00D37B80" w:rsidRPr="00152A3A">
        <w:rPr>
          <w:rFonts w:ascii="Arial Narrow" w:hAnsi="Arial Narrow"/>
          <w:sz w:val="14"/>
          <w:szCs w:val="14"/>
        </w:rPr>
        <w:tab/>
        <w:t xml:space="preserve">Physical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8274DB">
        <w:rPr>
          <w:rFonts w:ascii="Arial Narrow" w:hAnsi="Arial Narrow"/>
          <w:i/>
          <w:iCs/>
          <w:sz w:val="14"/>
        </w:rPr>
      </w:r>
      <w:r w:rsidR="008274DB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R.  Asian</w:t>
      </w:r>
    </w:p>
    <w:p w14:paraId="73614704" w14:textId="77777777" w:rsidR="00D37B80" w:rsidRDefault="002E5AD0" w:rsidP="00D37B80">
      <w:pPr>
        <w:tabs>
          <w:tab w:val="left" w:pos="450"/>
          <w:tab w:val="left" w:pos="2430"/>
        </w:tabs>
        <w:rPr>
          <w:rFonts w:ascii="Arial Narrow" w:hAnsi="Arial Narrow"/>
          <w:sz w:val="14"/>
        </w:rPr>
      </w:pPr>
      <w:r>
        <w:rPr>
          <w:rFonts w:ascii="Arial Narrow" w:hAnsi="Arial Narrow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51B7A374" wp14:editId="0D068BEF">
                <wp:simplePos x="0" y="0"/>
                <wp:positionH relativeFrom="column">
                  <wp:posOffset>3078480</wp:posOffset>
                </wp:positionH>
                <wp:positionV relativeFrom="paragraph">
                  <wp:posOffset>6985</wp:posOffset>
                </wp:positionV>
                <wp:extent cx="2492375" cy="692150"/>
                <wp:effectExtent l="0" t="0" r="0" b="0"/>
                <wp:wrapNone/>
                <wp:docPr id="6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237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C729E5" w14:textId="77777777" w:rsidR="005D770A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Regan Luken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– SD Swim Registrar</w:t>
                            </w:r>
                          </w:p>
                          <w:p w14:paraId="699F2622" w14:textId="77777777" w:rsidR="00FA1D80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409 E. 6</w:t>
                            </w:r>
                            <w:r w:rsidRPr="00FA1D80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St.</w:t>
                            </w:r>
                          </w:p>
                          <w:p w14:paraId="1986CE94" w14:textId="77777777" w:rsidR="00FA1D80" w:rsidRDefault="00FA1D80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Yankton, SD  5</w:t>
                            </w:r>
                            <w:r w:rsidR="00BD222D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7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078</w:t>
                            </w:r>
                          </w:p>
                          <w:p w14:paraId="63AFD0A4" w14:textId="77777777" w:rsidR="005D770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registration@sdswimming.org</w:t>
                            </w:r>
                          </w:p>
                          <w:p w14:paraId="6AE40B5A" w14:textId="77777777" w:rsidR="004E77D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9946B7D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DEC748C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3400C67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1B7A374" id="Text Box 231" o:spid="_x0000_s1053" type="#_x0000_t202" style="position:absolute;margin-left:242.4pt;margin-top:.55pt;width:196.25pt;height:54.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" stroked="f">
                <v:textbox inset=".72pt,.72pt,.72pt,.72pt">
                  <w:txbxContent>
                    <w:p w14:paraId="6EC729E5" w14:textId="77777777" w:rsidR="005D770A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Regan Luken</w:t>
                      </w:r>
                      <w:r w:rsidR="00420ED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– SD Swim Registrar</w:t>
                      </w:r>
                    </w:p>
                    <w:p w14:paraId="699F2622" w14:textId="77777777" w:rsidR="00FA1D80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409 E. 6</w:t>
                      </w:r>
                      <w:r w:rsidRPr="00FA1D80">
                        <w:rPr>
                          <w:rFonts w:ascii="Arial" w:hAnsi="Arial" w:cs="Arial"/>
                          <w:b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St.</w:t>
                      </w:r>
                    </w:p>
                    <w:p w14:paraId="1986CE94" w14:textId="77777777" w:rsidR="00FA1D80" w:rsidRDefault="00FA1D80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Yankton, SD  5</w:t>
                      </w:r>
                      <w:r w:rsidR="00BD222D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7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078</w:t>
                      </w:r>
                    </w:p>
                    <w:p w14:paraId="63AFD0A4" w14:textId="77777777" w:rsidR="005D770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registration@sdswimming.org</w:t>
                      </w:r>
                    </w:p>
                    <w:p w14:paraId="6AE40B5A" w14:textId="77777777" w:rsidR="004E77D2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49946B7D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5DEC748C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53400C67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t>amputation, cerebral palsy,</w:t>
      </w:r>
      <w:r w:rsidR="00D37B80">
        <w:rPr>
          <w:rFonts w:ascii="Arial Narrow" w:hAnsi="Arial Narrow"/>
          <w:i/>
          <w:iCs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8274DB">
        <w:rPr>
          <w:rFonts w:ascii="Arial Narrow" w:hAnsi="Arial Narrow"/>
          <w:i/>
          <w:iCs/>
          <w:sz w:val="14"/>
        </w:rPr>
      </w:r>
      <w:r w:rsidR="008274DB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S.  White</w:t>
      </w:r>
    </w:p>
    <w:p w14:paraId="75EE663A" w14:textId="77777777" w:rsidR="00D37B80" w:rsidRDefault="00D37B80" w:rsidP="00D37B80">
      <w:pPr>
        <w:tabs>
          <w:tab w:val="left" w:pos="450"/>
          <w:tab w:val="left" w:pos="2430"/>
          <w:tab w:val="left" w:pos="270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dwarfism, spinal injury,</w:t>
      </w:r>
      <w:r>
        <w:rPr>
          <w:rFonts w:ascii="Arial Narrow" w:hAnsi="Arial Narrow"/>
          <w:i/>
          <w:iCs/>
          <w:sz w:val="14"/>
        </w:rPr>
        <w:tab/>
      </w:r>
      <w:r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  <w:i/>
          <w:iCs/>
          <w:sz w:val="14"/>
        </w:rPr>
        <w:instrText xml:space="preserve"> FORMCHECKBOX </w:instrText>
      </w:r>
      <w:r w:rsidR="008274DB">
        <w:rPr>
          <w:rFonts w:ascii="Arial Narrow" w:hAnsi="Arial Narrow"/>
          <w:i/>
          <w:iCs/>
          <w:sz w:val="14"/>
        </w:rPr>
      </w:r>
      <w:r w:rsidR="008274DB">
        <w:rPr>
          <w:rFonts w:ascii="Arial Narrow" w:hAnsi="Arial Narrow"/>
          <w:i/>
          <w:iCs/>
          <w:sz w:val="14"/>
        </w:rPr>
        <w:fldChar w:fldCharType="separate"/>
      </w:r>
      <w:r>
        <w:rPr>
          <w:rFonts w:ascii="Arial Narrow" w:hAnsi="Arial Narrow"/>
          <w:i/>
          <w:iCs/>
          <w:sz w:val="14"/>
        </w:rPr>
        <w:fldChar w:fldCharType="end"/>
      </w:r>
      <w:r>
        <w:rPr>
          <w:rFonts w:ascii="Arial Narrow" w:hAnsi="Arial Narrow"/>
          <w:sz w:val="16"/>
        </w:rPr>
        <w:t xml:space="preserve"> </w:t>
      </w:r>
      <w:r>
        <w:rPr>
          <w:rFonts w:ascii="Arial Narrow" w:hAnsi="Arial Narrow"/>
          <w:sz w:val="14"/>
        </w:rPr>
        <w:t>T.  Hispanic or Latino</w:t>
      </w:r>
    </w:p>
    <w:p w14:paraId="55D4AFFC" w14:textId="77777777" w:rsidR="00D37B80" w:rsidRDefault="00D37B80" w:rsidP="00D37B80">
      <w:pPr>
        <w:tabs>
          <w:tab w:val="left" w:pos="450"/>
          <w:tab w:val="left" w:pos="243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mobility impairment</w:t>
      </w:r>
      <w:r>
        <w:rPr>
          <w:rFonts w:ascii="Arial Narrow" w:hAnsi="Arial Narrow"/>
          <w:i/>
          <w:iCs/>
          <w:sz w:val="14"/>
        </w:rPr>
        <w:tab/>
      </w:r>
      <w:r w:rsidRPr="00152A3A">
        <w:rPr>
          <w:rFonts w:ascii="Arial Narrow" w:hAnsi="Arial Narrow"/>
          <w:noProof/>
          <w:sz w:val="14"/>
          <w:szCs w:val="1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noProof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noProof/>
          <w:sz w:val="14"/>
          <w:szCs w:val="14"/>
        </w:rPr>
      </w:r>
      <w:r w:rsidR="008274DB">
        <w:rPr>
          <w:rFonts w:ascii="Arial Narrow" w:hAnsi="Arial Narrow"/>
          <w:noProof/>
          <w:sz w:val="14"/>
          <w:szCs w:val="14"/>
        </w:rPr>
        <w:fldChar w:fldCharType="separate"/>
      </w:r>
      <w:r w:rsidRPr="00152A3A">
        <w:rPr>
          <w:rFonts w:ascii="Arial Narrow" w:hAnsi="Arial Narrow"/>
          <w:noProof/>
          <w:sz w:val="14"/>
          <w:szCs w:val="14"/>
        </w:rPr>
        <w:fldChar w:fldCharType="end"/>
      </w:r>
      <w:r w:rsidR="002B7377">
        <w:rPr>
          <w:rFonts w:ascii="Arial Narrow" w:hAnsi="Arial Narrow"/>
          <w:noProof/>
          <w:sz w:val="14"/>
          <w:szCs w:val="14"/>
        </w:rPr>
        <w:t xml:space="preserve"> </w:t>
      </w:r>
      <w:r>
        <w:rPr>
          <w:rFonts w:ascii="Arial Narrow" w:hAnsi="Arial Narrow"/>
          <w:noProof/>
          <w:sz w:val="14"/>
          <w:szCs w:val="14"/>
        </w:rPr>
        <w:t>U.  American Indian &amp; Alaska Native</w:t>
      </w:r>
    </w:p>
    <w:p w14:paraId="5B704C8F" w14:textId="77777777" w:rsidR="00D37B80" w:rsidRPr="00152A3A" w:rsidRDefault="002B7377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noProof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sz w:val="14"/>
          <w:szCs w:val="14"/>
        </w:rPr>
      </w:r>
      <w:r w:rsidR="008274DB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</w:t>
      </w:r>
      <w:r w:rsidR="00D37B80">
        <w:rPr>
          <w:rFonts w:ascii="Arial Narrow" w:hAnsi="Arial Narrow"/>
          <w:sz w:val="14"/>
          <w:szCs w:val="14"/>
        </w:rPr>
        <w:t xml:space="preserve">D. </w:t>
      </w:r>
      <w:r w:rsidR="00D37B80">
        <w:rPr>
          <w:rFonts w:ascii="Arial Narrow" w:hAnsi="Arial Narrow"/>
          <w:sz w:val="14"/>
          <w:szCs w:val="14"/>
        </w:rPr>
        <w:tab/>
        <w:t>Cognitive</w:t>
      </w:r>
      <w:r w:rsidR="00D37B80" w:rsidRPr="00152A3A">
        <w:rPr>
          <w:rFonts w:ascii="Arial Narrow" w:hAnsi="Arial Narrow"/>
          <w:sz w:val="14"/>
          <w:szCs w:val="14"/>
        </w:rPr>
        <w:t xml:space="preserve">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noProof/>
          <w:sz w:val="14"/>
          <w:szCs w:val="14"/>
        </w:rPr>
        <w:tab/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sz w:val="14"/>
          <w:szCs w:val="14"/>
        </w:rPr>
      </w:r>
      <w:r w:rsidR="008274DB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t xml:space="preserve">V.  </w:t>
      </w:r>
      <w:r w:rsidR="00D37B80">
        <w:rPr>
          <w:rFonts w:ascii="Arial Narrow" w:hAnsi="Arial Narrow"/>
          <w:sz w:val="14"/>
          <w:szCs w:val="14"/>
        </w:rPr>
        <w:t>Some Other Race</w:t>
      </w:r>
    </w:p>
    <w:p w14:paraId="7E35E702" w14:textId="77777777" w:rsidR="00D37B80" w:rsidRPr="00152A3A" w:rsidRDefault="00D37B8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i/>
          <w:iCs/>
          <w:sz w:val="14"/>
          <w:szCs w:val="14"/>
        </w:rPr>
      </w:pPr>
      <w:r w:rsidRPr="00152A3A">
        <w:rPr>
          <w:rFonts w:ascii="Arial Narrow" w:hAnsi="Arial Narrow"/>
          <w:i/>
          <w:iCs/>
          <w:sz w:val="14"/>
          <w:szCs w:val="14"/>
        </w:rPr>
        <w:tab/>
      </w:r>
      <w:r>
        <w:rPr>
          <w:rFonts w:ascii="Arial Narrow" w:hAnsi="Arial Narrow"/>
          <w:i/>
          <w:iCs/>
          <w:sz w:val="14"/>
          <w:szCs w:val="14"/>
        </w:rPr>
        <w:t>s</w:t>
      </w:r>
      <w:r w:rsidRPr="00152A3A">
        <w:rPr>
          <w:rFonts w:ascii="Arial Narrow" w:hAnsi="Arial Narrow"/>
          <w:i/>
          <w:iCs/>
          <w:sz w:val="14"/>
          <w:szCs w:val="14"/>
        </w:rPr>
        <w:t>evere</w:t>
      </w:r>
      <w:r>
        <w:rPr>
          <w:rFonts w:ascii="Arial Narrow" w:hAnsi="Arial Narrow"/>
          <w:i/>
          <w:iCs/>
          <w:sz w:val="14"/>
          <w:szCs w:val="14"/>
        </w:rPr>
        <w:t xml:space="preserve"> learning disorder,</w:t>
      </w:r>
      <w:r w:rsidRPr="00152A3A">
        <w:rPr>
          <w:rFonts w:ascii="Arial Narrow" w:hAnsi="Arial Narrow"/>
          <w:i/>
          <w:iCs/>
          <w:sz w:val="14"/>
          <w:szCs w:val="14"/>
        </w:rPr>
        <w:tab/>
      </w:r>
      <w:r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8274DB">
        <w:rPr>
          <w:rFonts w:ascii="Arial Narrow" w:hAnsi="Arial Narrow"/>
          <w:sz w:val="14"/>
          <w:szCs w:val="14"/>
        </w:rPr>
      </w:r>
      <w:r w:rsidR="008274DB">
        <w:rPr>
          <w:rFonts w:ascii="Arial Narrow" w:hAnsi="Arial Narrow"/>
          <w:sz w:val="14"/>
          <w:szCs w:val="14"/>
        </w:rPr>
        <w:fldChar w:fldCharType="separate"/>
      </w:r>
      <w:r w:rsidRPr="00152A3A">
        <w:rPr>
          <w:rFonts w:ascii="Arial Narrow" w:hAnsi="Arial Narrow"/>
          <w:sz w:val="14"/>
          <w:szCs w:val="14"/>
        </w:rPr>
        <w:fldChar w:fldCharType="end"/>
      </w:r>
      <w:r w:rsidR="002B7377">
        <w:rPr>
          <w:rFonts w:ascii="Arial Narrow" w:hAnsi="Arial Narrow"/>
          <w:sz w:val="14"/>
          <w:szCs w:val="14"/>
        </w:rPr>
        <w:t xml:space="preserve"> </w:t>
      </w:r>
      <w:r>
        <w:rPr>
          <w:rFonts w:ascii="Arial Narrow" w:hAnsi="Arial Narrow"/>
          <w:sz w:val="14"/>
          <w:szCs w:val="14"/>
        </w:rPr>
        <w:t>W</w:t>
      </w:r>
      <w:r w:rsidRPr="00152A3A">
        <w:rPr>
          <w:rFonts w:ascii="Arial Narrow" w:hAnsi="Arial Narrow"/>
          <w:sz w:val="14"/>
          <w:szCs w:val="14"/>
        </w:rPr>
        <w:t xml:space="preserve">.  </w:t>
      </w:r>
      <w:r>
        <w:rPr>
          <w:rFonts w:ascii="Arial Narrow" w:hAnsi="Arial Narrow"/>
          <w:sz w:val="14"/>
          <w:szCs w:val="14"/>
        </w:rPr>
        <w:t>Native Hawaiian &amp; Other Pacific</w:t>
      </w:r>
    </w:p>
    <w:p w14:paraId="74EC287E" w14:textId="77777777" w:rsidR="00D37B80" w:rsidRDefault="00D37B80" w:rsidP="00411994">
      <w:pPr>
        <w:tabs>
          <w:tab w:val="left" w:pos="450"/>
          <w:tab w:val="left" w:pos="2430"/>
          <w:tab w:val="left" w:pos="2822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autism</w:t>
      </w:r>
      <w:r>
        <w:rPr>
          <w:rFonts w:ascii="Arial Narrow" w:hAnsi="Arial Narrow"/>
          <w:i/>
          <w:iCs/>
          <w:sz w:val="14"/>
        </w:rPr>
        <w:tab/>
      </w:r>
      <w:r w:rsidR="00411994">
        <w:rPr>
          <w:rFonts w:ascii="Arial Narrow" w:hAnsi="Arial Narrow"/>
          <w:sz w:val="14"/>
          <w:szCs w:val="14"/>
        </w:rPr>
        <w:tab/>
      </w:r>
      <w:r>
        <w:rPr>
          <w:rFonts w:ascii="Arial Narrow" w:hAnsi="Arial Narrow"/>
          <w:sz w:val="14"/>
          <w:szCs w:val="14"/>
        </w:rPr>
        <w:t>Islander</w:t>
      </w:r>
    </w:p>
    <w:p w14:paraId="22DA51DA" w14:textId="77777777" w:rsidR="00D37B80" w:rsidRDefault="00D37B80" w:rsidP="00D37B80">
      <w:pPr>
        <w:tabs>
          <w:tab w:val="left" w:pos="450"/>
          <w:tab w:val="left" w:pos="2340"/>
        </w:tabs>
        <w:rPr>
          <w:rFonts w:ascii="Arial Narrow" w:hAnsi="Arial Narrow"/>
          <w:i/>
          <w:iCs/>
          <w:sz w:val="14"/>
        </w:rPr>
      </w:pPr>
    </w:p>
    <w:p w14:paraId="2C82D736" w14:textId="77777777" w:rsidR="00D37B80" w:rsidRDefault="002E5AD0" w:rsidP="00427579">
      <w:pPr>
        <w:tabs>
          <w:tab w:val="left" w:pos="389"/>
          <w:tab w:val="left" w:pos="2340"/>
          <w:tab w:val="left" w:pos="4320"/>
        </w:tabs>
        <w:rPr>
          <w:rFonts w:ascii="Arial Narrow" w:hAnsi="Arial Narrow"/>
          <w:b/>
          <w:bCs/>
          <w:sz w:val="14"/>
        </w:rPr>
      </w:pPr>
      <w:r w:rsidRPr="00F42686">
        <w:rPr>
          <w:rFonts w:ascii="Arial" w:hAnsi="Arial" w:cs="Arial"/>
          <w:b/>
          <w:noProof/>
          <w:sz w:val="1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F330DCA" wp14:editId="74A4E089">
                <wp:simplePos x="0" y="0"/>
                <wp:positionH relativeFrom="column">
                  <wp:posOffset>5210175</wp:posOffset>
                </wp:positionH>
                <wp:positionV relativeFrom="paragraph">
                  <wp:posOffset>92075</wp:posOffset>
                </wp:positionV>
                <wp:extent cx="90805" cy="90805"/>
                <wp:effectExtent l="0" t="0" r="23495" b="23495"/>
                <wp:wrapNone/>
                <wp:docPr id="5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w14:anchorId="5BAF22CB" id="Rectangle 236" o:spid="_x0000_s1026" style="position:absolute;margin-left:410.25pt;margin-top:7.25pt;width:7.15pt;height:7.1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">
                <v:textbox inset="2.16pt,,.72pt"/>
              </v:rect>
            </w:pict>
          </mc:Fallback>
        </mc:AlternateContent>
      </w: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446E605" wp14:editId="5EF35091">
                <wp:simplePos x="0" y="0"/>
                <wp:positionH relativeFrom="column">
                  <wp:posOffset>5181600</wp:posOffset>
                </wp:positionH>
                <wp:positionV relativeFrom="paragraph">
                  <wp:posOffset>23495</wp:posOffset>
                </wp:positionV>
                <wp:extent cx="2085975" cy="614045"/>
                <wp:effectExtent l="0" t="0" r="0" b="0"/>
                <wp:wrapNone/>
                <wp:docPr id="4" name="Text Box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1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48EC1A9" w14:textId="77777777" w:rsidR="004E77D2" w:rsidRPr="00EC6104" w:rsidRDefault="004E77D2" w:rsidP="00D37B80">
                            <w:pPr>
                              <w:spacing w:before="20" w:after="20"/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>Check if you would like to learn more about the USA Swimming Foundation’s initiatives</w:t>
                            </w:r>
                          </w:p>
                          <w:p w14:paraId="33A8546D" w14:textId="77777777" w:rsidR="004E77D2" w:rsidRPr="00EC6104" w:rsidRDefault="004E77D2" w:rsidP="00D37B80">
                            <w:pPr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 xml:space="preserve">Check if you would like to receive the electronic USA Swimming Newsletter </w:t>
                            </w:r>
                            <w:r w:rsidRPr="00EC6104">
                              <w:rPr>
                                <w:rFonts w:ascii="Arial Narrow" w:hAnsi="Arial Narrow"/>
                                <w:i/>
                                <w:sz w:val="14"/>
                                <w:szCs w:val="13"/>
                              </w:rPr>
                              <w:t>(must be 13 years of age or older)</w:t>
                            </w:r>
                          </w:p>
                        </w:txbxContent>
                      </wps:txbx>
                      <wps:bodyPr rot="0" vert="horz" wrap="square" lIns="27432" tIns="45720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id="Text Box 235" o:spid="_x0000_s1054" type="#_x0000_t202" style="position:absolute;margin-left:408pt;margin-top:1.85pt;width:164.25pt;height:48.3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" stroked="f">
                <v:textbox inset="2.16pt,,.72pt,.72pt">
                  <w:txbxContent>
                    <w:p w:rsidR="004E77D2" w:rsidRPr="00EC6104" w:rsidRDefault="004E77D2" w:rsidP="00D37B80">
                      <w:pPr>
                        <w:spacing w:before="20" w:after="20"/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>Check if you would like to learn more about the USA Swimming Foundation’s initiatives</w:t>
                      </w:r>
                    </w:p>
                    <w:p w:rsidR="004E77D2" w:rsidRPr="00EC6104" w:rsidRDefault="004E77D2" w:rsidP="00D37B80">
                      <w:pPr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 xml:space="preserve">Check if you would like to receive the electronic USA Swimming Newsletter </w:t>
                      </w:r>
                      <w:r w:rsidRPr="00EC6104">
                        <w:rPr>
                          <w:rFonts w:ascii="Arial Narrow" w:hAnsi="Arial Narrow"/>
                          <w:i/>
                          <w:sz w:val="14"/>
                          <w:szCs w:val="13"/>
                        </w:rPr>
                        <w:t>(must be 13 years of age or older)</w:t>
                      </w:r>
                    </w:p>
                  </w:txbxContent>
                </v:textbox>
              </v:shape>
            </w:pict>
          </mc:Fallback>
        </mc:AlternateContent>
      </w:r>
      <w:r w:rsidR="00427579" w:rsidRPr="00F42686">
        <w:rPr>
          <w:rFonts w:ascii="Arial Narrow" w:hAnsi="Arial Narrow"/>
          <w:b/>
          <w:bCs/>
          <w:sz w:val="14"/>
        </w:rPr>
        <w:t>HIGH SCHOOL STUDENTS – Year of high school graduation:</w:t>
      </w:r>
      <w:r w:rsidR="00427579" w:rsidRPr="00B07F8A">
        <w:rPr>
          <w:rFonts w:ascii="Arial Narrow" w:hAnsi="Arial Narrow" w:cs="Arial"/>
          <w:bCs/>
          <w:sz w:val="14"/>
        </w:rPr>
        <w:t xml:space="preserve"> </w:t>
      </w:r>
      <w:r w:rsidR="00427579" w:rsidRPr="00B07F8A">
        <w:rPr>
          <w:rFonts w:ascii="Arial Narrow" w:hAnsi="Arial Narrow" w:cs="Arial"/>
          <w:bCs/>
          <w:sz w:val="14"/>
          <w:u w:val="single"/>
        </w:rPr>
        <w:t xml:space="preserve">  </w:t>
      </w:r>
      <w:r w:rsidR="00427579" w:rsidRPr="00B07F8A">
        <w:rPr>
          <w:rFonts w:ascii="Arial Narrow" w:hAnsi="Arial Narrow" w:cs="Arial"/>
          <w:bCs/>
          <w:sz w:val="14"/>
          <w:u w:val="single"/>
        </w:rPr>
        <w:tab/>
      </w:r>
    </w:p>
    <w:p w14:paraId="3287033E" w14:textId="77777777" w:rsidR="00D37B80" w:rsidRDefault="002E5AD0" w:rsidP="00420EDE">
      <w:pPr>
        <w:tabs>
          <w:tab w:val="left" w:pos="7830"/>
          <w:tab w:val="right" w:pos="11520"/>
        </w:tabs>
        <w:rPr>
          <w:rFonts w:ascii="Arial Narrow" w:hAnsi="Arial Narrow"/>
          <w:b/>
          <w:bCs/>
          <w:sz w:val="14"/>
        </w:rPr>
      </w:pP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766A32B" wp14:editId="778E6FF3">
                <wp:simplePos x="0" y="0"/>
                <wp:positionH relativeFrom="column">
                  <wp:posOffset>-15240</wp:posOffset>
                </wp:positionH>
                <wp:positionV relativeFrom="paragraph">
                  <wp:posOffset>24765</wp:posOffset>
                </wp:positionV>
                <wp:extent cx="4901565" cy="345440"/>
                <wp:effectExtent l="0" t="0" r="0" b="0"/>
                <wp:wrapNone/>
                <wp:docPr id="3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56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F1631D" w14:textId="77777777" w:rsidR="004E77D2" w:rsidRDefault="004E77D2" w:rsidP="00D37B80">
                            <w:pPr>
                              <w:tabs>
                                <w:tab w:val="left" w:pos="1440"/>
                                <w:tab w:val="left" w:pos="2070"/>
                                <w:tab w:val="left" w:pos="7740"/>
                              </w:tabs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YEAR LAST REGISTERED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.  IF YOU REGISTERED WITH A DIFFERENT USA SWIMMING CLUB IN </w:t>
                            </w:r>
                            <w:r w:rsidRPr="00F42686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201</w:t>
                            </w:r>
                            <w:r w:rsidR="003633D3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6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, ENTER THAT</w:t>
                            </w:r>
                          </w:p>
                          <w:p w14:paraId="12742A5A" w14:textId="77777777"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CLUB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 LSC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AND THE DATE OF YOUR LAST COMPETITION REPRESENTING THAT CLUB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.</w:t>
                            </w:r>
                          </w:p>
                          <w:p w14:paraId="0D8977DE" w14:textId="77777777"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</w:p>
                          <w:p w14:paraId="6DC849D3" w14:textId="77777777" w:rsidR="004E77D2" w:rsidRPr="008058FC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sz w:val="14"/>
                              </w:rPr>
                            </w:pPr>
                          </w:p>
                          <w:p w14:paraId="37C51D1D" w14:textId="77777777" w:rsidR="004E77D2" w:rsidRPr="00F63E88" w:rsidRDefault="004E77D2" w:rsidP="00D37B80">
                            <w:pPr>
                              <w:spacing w:before="60"/>
                              <w:rPr>
                                <w:rFonts w:ascii="Arial Narrow" w:hAnsi="Arial Narrow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shape id="Text Box 232" o:spid="_x0000_s1055" type="#_x0000_t202" style="position:absolute;margin-left:-1.2pt;margin-top:1.95pt;width:385.95pt;height:27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" stroked="f">
                <v:textbox inset="2.16pt,,.72pt">
                  <w:txbxContent>
                    <w:p w:rsidR="004E77D2" w:rsidRDefault="004E77D2" w:rsidP="00D37B80">
                      <w:pPr>
                        <w:tabs>
                          <w:tab w:val="left" w:pos="1440"/>
                          <w:tab w:val="left" w:pos="2070"/>
                          <w:tab w:val="left" w:pos="7740"/>
                        </w:tabs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YEAR LAST REGISTERED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 IF YOU REGISTERED WITH A DIFFERENT USA SWIMMING CLUB IN </w:t>
                      </w:r>
                      <w:r w:rsidRPr="00F42686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201</w:t>
                      </w:r>
                      <w:r w:rsidR="003633D3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6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, ENTER THAT</w:t>
                      </w:r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CLUB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LSC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AND THE DATE OF YOUR LAST COMPETITION REPRESENTING THAT CLUB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bookmarkStart w:id="1" w:name="_GoBack"/>
                      <w:bookmarkEnd w:id="1"/>
                    </w:p>
                    <w:p w:rsidR="004E77D2" w:rsidRPr="008058FC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sz w:val="14"/>
                        </w:rPr>
                      </w:pPr>
                    </w:p>
                    <w:p w:rsidR="004E77D2" w:rsidRPr="00F63E88" w:rsidRDefault="004E77D2" w:rsidP="00D37B80">
                      <w:pPr>
                        <w:spacing w:before="60"/>
                        <w:rPr>
                          <w:rFonts w:ascii="Arial Narrow" w:hAnsi="Arial Narrow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b/>
          <w:bCs/>
          <w:sz w:val="14"/>
        </w:rPr>
        <w:tab/>
      </w:r>
    </w:p>
    <w:p w14:paraId="00942616" w14:textId="77777777" w:rsidR="00D37B80" w:rsidRDefault="002E5AD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E69BA7C" wp14:editId="2923EE9B">
                <wp:simplePos x="0" y="0"/>
                <wp:positionH relativeFrom="column">
                  <wp:posOffset>5210175</wp:posOffset>
                </wp:positionH>
                <wp:positionV relativeFrom="paragraph">
                  <wp:posOffset>96520</wp:posOffset>
                </wp:positionV>
                <wp:extent cx="85725" cy="85725"/>
                <wp:effectExtent l="0" t="0" r="28575" b="28575"/>
                <wp:wrapNone/>
                <wp:docPr id="2" name="Rectangl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rect w14:anchorId="23C8CF55" id="Rectangle 237" o:spid="_x0000_s1026" style="position:absolute;margin-left:410.25pt;margin-top:7.6pt;width:6.75pt;height:6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">
                <v:textbox inset="2.16pt,,.72pt"/>
              </v:rect>
            </w:pict>
          </mc:Fallback>
        </mc:AlternateContent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</w:p>
    <w:p w14:paraId="4E85D52F" w14:textId="77777777" w:rsidR="00D37B80" w:rsidRDefault="00D37B80" w:rsidP="00D37B80">
      <w:pPr>
        <w:tabs>
          <w:tab w:val="left" w:pos="432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14:paraId="7F5058F1" w14:textId="77777777" w:rsidR="00427579" w:rsidRDefault="00427579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14:paraId="48711E4B" w14:textId="77777777" w:rsidR="00D37B80" w:rsidRPr="00D24FC9" w:rsidRDefault="00D37B8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 w:cs="Arial"/>
          <w:b/>
          <w:sz w:val="14"/>
        </w:rPr>
        <w:t>SIGN</w:t>
      </w:r>
    </w:p>
    <w:p w14:paraId="36A4101E" w14:textId="77777777" w:rsidR="00D37B80" w:rsidRDefault="00D37B80" w:rsidP="002C1D0F">
      <w:pPr>
        <w:tabs>
          <w:tab w:val="right" w:leader="underscore" w:pos="5760"/>
          <w:tab w:val="left" w:pos="5850"/>
          <w:tab w:val="right" w:leader="underscore" w:pos="7470"/>
          <w:tab w:val="left" w:pos="8010"/>
        </w:tabs>
        <w:rPr>
          <w:rFonts w:ascii="Arial" w:hAnsi="Arial"/>
          <w:sz w:val="12"/>
        </w:rPr>
      </w:pPr>
      <w:r w:rsidRPr="00D24FC9">
        <w:rPr>
          <w:rFonts w:ascii="Arial" w:hAnsi="Arial"/>
          <w:b/>
          <w:sz w:val="14"/>
        </w:rPr>
        <w:t>HERE</w:t>
      </w:r>
      <w:r>
        <w:rPr>
          <w:rFonts w:ascii="Arial" w:hAnsi="Arial"/>
          <w:sz w:val="14"/>
        </w:rPr>
        <w:t xml:space="preserve"> x</w:t>
      </w:r>
      <w:r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</w:p>
    <w:p w14:paraId="4F0B25D1" w14:textId="77777777" w:rsidR="00D37B80" w:rsidRDefault="00D37B80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  <w:r>
        <w:rPr>
          <w:rFonts w:ascii="Arial" w:hAnsi="Arial"/>
          <w:sz w:val="14"/>
        </w:rPr>
        <w:tab/>
      </w:r>
      <w:r>
        <w:rPr>
          <w:rFonts w:ascii="Arial" w:hAnsi="Arial"/>
          <w:b/>
          <w:bCs/>
          <w:sz w:val="14"/>
        </w:rPr>
        <w:t>SIGNATURE OF ATHLETE, PARENT OR GUARDIAN</w:t>
      </w:r>
      <w:r w:rsidR="004E77D2">
        <w:rPr>
          <w:rFonts w:ascii="Arial" w:hAnsi="Arial"/>
          <w:b/>
          <w:bCs/>
          <w:sz w:val="14"/>
        </w:rPr>
        <w:tab/>
        <w:t>DATE</w:t>
      </w:r>
      <w:r w:rsidR="00526F35">
        <w:rPr>
          <w:rFonts w:ascii="Arial" w:hAnsi="Arial"/>
          <w:b/>
          <w:bCs/>
          <w:sz w:val="14"/>
        </w:rPr>
        <w:tab/>
        <w:t xml:space="preserve">REG. DATE/LSC USE ONLY </w:t>
      </w:r>
      <w:r w:rsidR="00526F35">
        <w:rPr>
          <w:rFonts w:ascii="Arial" w:hAnsi="Arial"/>
          <w:b/>
          <w:bCs/>
          <w:sz w:val="14"/>
        </w:rPr>
        <w:tab/>
      </w:r>
    </w:p>
    <w:p w14:paraId="79B6915F" w14:textId="77777777" w:rsidR="00633FC6" w:rsidRDefault="00633FC6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</w:p>
    <w:sectPr w:rsidR="00633FC6">
      <w:pgSz w:w="12240" w:h="15840" w:code="1"/>
      <w:pgMar w:top="360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F60AD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1274650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9"/>
  <w:drawingGridVerticalSpacing w:val="29"/>
  <w:displayHorizontalDrawingGridEvery w:val="0"/>
  <w:displayVerticalDrawingGridEvery w:val="0"/>
  <w:doNotUseMarginsForDrawingGridOrigin/>
  <w:drawingGridHorizontalOrigin w:val="1699"/>
  <w:drawingGridVerticalOrigin w:val="1987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zA2NDY3tDQztTRX0lEKTi0uzszPAykwrAUAM9mhZSwAAAA="/>
  </w:docVars>
  <w:rsids>
    <w:rsidRoot w:val="00D2587D"/>
    <w:rsid w:val="00005DA7"/>
    <w:rsid w:val="00020560"/>
    <w:rsid w:val="0002674A"/>
    <w:rsid w:val="00027EE7"/>
    <w:rsid w:val="00037212"/>
    <w:rsid w:val="000537BC"/>
    <w:rsid w:val="00097AD3"/>
    <w:rsid w:val="000A6026"/>
    <w:rsid w:val="000A7025"/>
    <w:rsid w:val="000B4895"/>
    <w:rsid w:val="000D42E5"/>
    <w:rsid w:val="000F10CB"/>
    <w:rsid w:val="00123A99"/>
    <w:rsid w:val="00124228"/>
    <w:rsid w:val="00142A64"/>
    <w:rsid w:val="00152A3A"/>
    <w:rsid w:val="00161888"/>
    <w:rsid w:val="00170371"/>
    <w:rsid w:val="00173820"/>
    <w:rsid w:val="0017460F"/>
    <w:rsid w:val="0018050A"/>
    <w:rsid w:val="00184F24"/>
    <w:rsid w:val="001A0392"/>
    <w:rsid w:val="001B6442"/>
    <w:rsid w:val="001E050A"/>
    <w:rsid w:val="001F2651"/>
    <w:rsid w:val="00200248"/>
    <w:rsid w:val="00205AEF"/>
    <w:rsid w:val="00210A67"/>
    <w:rsid w:val="00213225"/>
    <w:rsid w:val="00225F8D"/>
    <w:rsid w:val="002519B5"/>
    <w:rsid w:val="00257F05"/>
    <w:rsid w:val="002B4EB2"/>
    <w:rsid w:val="002B7377"/>
    <w:rsid w:val="002C1D0F"/>
    <w:rsid w:val="002C33AD"/>
    <w:rsid w:val="002D2E67"/>
    <w:rsid w:val="002E09A7"/>
    <w:rsid w:val="002E5AD0"/>
    <w:rsid w:val="002F1802"/>
    <w:rsid w:val="0030338B"/>
    <w:rsid w:val="003315F9"/>
    <w:rsid w:val="00332EA0"/>
    <w:rsid w:val="00333B39"/>
    <w:rsid w:val="00336A72"/>
    <w:rsid w:val="0034106D"/>
    <w:rsid w:val="00342AF8"/>
    <w:rsid w:val="00351879"/>
    <w:rsid w:val="003633D3"/>
    <w:rsid w:val="0036564B"/>
    <w:rsid w:val="00366D06"/>
    <w:rsid w:val="00380ABB"/>
    <w:rsid w:val="00381678"/>
    <w:rsid w:val="003821B0"/>
    <w:rsid w:val="003B0B75"/>
    <w:rsid w:val="003C59E6"/>
    <w:rsid w:val="003D17F5"/>
    <w:rsid w:val="003F43E5"/>
    <w:rsid w:val="00411994"/>
    <w:rsid w:val="00417D7A"/>
    <w:rsid w:val="00420EDE"/>
    <w:rsid w:val="00426858"/>
    <w:rsid w:val="00427579"/>
    <w:rsid w:val="0044201F"/>
    <w:rsid w:val="00442E66"/>
    <w:rsid w:val="004563B2"/>
    <w:rsid w:val="00477534"/>
    <w:rsid w:val="004941AE"/>
    <w:rsid w:val="004972ED"/>
    <w:rsid w:val="004B545F"/>
    <w:rsid w:val="004C66BD"/>
    <w:rsid w:val="004E2D9E"/>
    <w:rsid w:val="004E6466"/>
    <w:rsid w:val="004E77D2"/>
    <w:rsid w:val="00503207"/>
    <w:rsid w:val="005032A0"/>
    <w:rsid w:val="00512401"/>
    <w:rsid w:val="00512D43"/>
    <w:rsid w:val="00513D12"/>
    <w:rsid w:val="00526DFC"/>
    <w:rsid w:val="00526F35"/>
    <w:rsid w:val="00527B99"/>
    <w:rsid w:val="00554B30"/>
    <w:rsid w:val="00585E10"/>
    <w:rsid w:val="00591CB9"/>
    <w:rsid w:val="0059543D"/>
    <w:rsid w:val="005B2C48"/>
    <w:rsid w:val="005D519F"/>
    <w:rsid w:val="005D564D"/>
    <w:rsid w:val="005D6C31"/>
    <w:rsid w:val="005D770A"/>
    <w:rsid w:val="00631AE3"/>
    <w:rsid w:val="00633FC6"/>
    <w:rsid w:val="006352E1"/>
    <w:rsid w:val="00640930"/>
    <w:rsid w:val="0064574E"/>
    <w:rsid w:val="006653A1"/>
    <w:rsid w:val="0067031E"/>
    <w:rsid w:val="0068032C"/>
    <w:rsid w:val="006876C0"/>
    <w:rsid w:val="006966BF"/>
    <w:rsid w:val="006B180B"/>
    <w:rsid w:val="006D3943"/>
    <w:rsid w:val="006D3BC0"/>
    <w:rsid w:val="006E377F"/>
    <w:rsid w:val="006F49D3"/>
    <w:rsid w:val="006F593F"/>
    <w:rsid w:val="006F726A"/>
    <w:rsid w:val="006F75F5"/>
    <w:rsid w:val="0070547C"/>
    <w:rsid w:val="007102AA"/>
    <w:rsid w:val="0072268A"/>
    <w:rsid w:val="00723A02"/>
    <w:rsid w:val="00741FF8"/>
    <w:rsid w:val="007522CC"/>
    <w:rsid w:val="00754F80"/>
    <w:rsid w:val="00767178"/>
    <w:rsid w:val="007972F9"/>
    <w:rsid w:val="007A0443"/>
    <w:rsid w:val="007F3CF0"/>
    <w:rsid w:val="007F4CBE"/>
    <w:rsid w:val="008058FC"/>
    <w:rsid w:val="00805D58"/>
    <w:rsid w:val="008072DB"/>
    <w:rsid w:val="00820F89"/>
    <w:rsid w:val="00823F8C"/>
    <w:rsid w:val="008274DB"/>
    <w:rsid w:val="00843C2A"/>
    <w:rsid w:val="00864E2F"/>
    <w:rsid w:val="008658FD"/>
    <w:rsid w:val="00867F4F"/>
    <w:rsid w:val="00884032"/>
    <w:rsid w:val="008919FC"/>
    <w:rsid w:val="00892996"/>
    <w:rsid w:val="00895610"/>
    <w:rsid w:val="008E59BD"/>
    <w:rsid w:val="008E5E0C"/>
    <w:rsid w:val="008E7DB4"/>
    <w:rsid w:val="008F158F"/>
    <w:rsid w:val="008F51B5"/>
    <w:rsid w:val="00906F9F"/>
    <w:rsid w:val="0092396A"/>
    <w:rsid w:val="00954FB5"/>
    <w:rsid w:val="00966229"/>
    <w:rsid w:val="0097316A"/>
    <w:rsid w:val="00976109"/>
    <w:rsid w:val="00976E3E"/>
    <w:rsid w:val="009A0ACD"/>
    <w:rsid w:val="009A587F"/>
    <w:rsid w:val="009A5A04"/>
    <w:rsid w:val="009B1FCF"/>
    <w:rsid w:val="009B235C"/>
    <w:rsid w:val="009B6A2B"/>
    <w:rsid w:val="009C1834"/>
    <w:rsid w:val="009D3AB7"/>
    <w:rsid w:val="009D7D3E"/>
    <w:rsid w:val="009E1082"/>
    <w:rsid w:val="00A05F99"/>
    <w:rsid w:val="00A27A24"/>
    <w:rsid w:val="00A450B4"/>
    <w:rsid w:val="00A725F6"/>
    <w:rsid w:val="00A86A0F"/>
    <w:rsid w:val="00A86B86"/>
    <w:rsid w:val="00A87AE3"/>
    <w:rsid w:val="00A95E0F"/>
    <w:rsid w:val="00AA1F3B"/>
    <w:rsid w:val="00AC4D21"/>
    <w:rsid w:val="00AD4223"/>
    <w:rsid w:val="00B128DD"/>
    <w:rsid w:val="00B132A4"/>
    <w:rsid w:val="00B4079E"/>
    <w:rsid w:val="00B57770"/>
    <w:rsid w:val="00B67C24"/>
    <w:rsid w:val="00B70A62"/>
    <w:rsid w:val="00B90E0B"/>
    <w:rsid w:val="00BD21CD"/>
    <w:rsid w:val="00BD222D"/>
    <w:rsid w:val="00BF1BA3"/>
    <w:rsid w:val="00BF2F88"/>
    <w:rsid w:val="00BF5571"/>
    <w:rsid w:val="00C00EEA"/>
    <w:rsid w:val="00C16B14"/>
    <w:rsid w:val="00C178EF"/>
    <w:rsid w:val="00C17EC7"/>
    <w:rsid w:val="00C27B3C"/>
    <w:rsid w:val="00C450BD"/>
    <w:rsid w:val="00C50383"/>
    <w:rsid w:val="00C52AE0"/>
    <w:rsid w:val="00C609D3"/>
    <w:rsid w:val="00C91964"/>
    <w:rsid w:val="00CB0ECC"/>
    <w:rsid w:val="00CB4856"/>
    <w:rsid w:val="00CB5492"/>
    <w:rsid w:val="00CE181C"/>
    <w:rsid w:val="00CF372C"/>
    <w:rsid w:val="00CF53B3"/>
    <w:rsid w:val="00D0752A"/>
    <w:rsid w:val="00D24FC9"/>
    <w:rsid w:val="00D2587D"/>
    <w:rsid w:val="00D31273"/>
    <w:rsid w:val="00D3434E"/>
    <w:rsid w:val="00D37B80"/>
    <w:rsid w:val="00D44EE9"/>
    <w:rsid w:val="00D50EB5"/>
    <w:rsid w:val="00D57DFF"/>
    <w:rsid w:val="00D861FA"/>
    <w:rsid w:val="00DB2777"/>
    <w:rsid w:val="00DC5FCF"/>
    <w:rsid w:val="00DE4071"/>
    <w:rsid w:val="00E15DE3"/>
    <w:rsid w:val="00E274A6"/>
    <w:rsid w:val="00E30BEF"/>
    <w:rsid w:val="00E4253C"/>
    <w:rsid w:val="00E4664B"/>
    <w:rsid w:val="00E66B2E"/>
    <w:rsid w:val="00E66B71"/>
    <w:rsid w:val="00E70E0D"/>
    <w:rsid w:val="00E86249"/>
    <w:rsid w:val="00E93E9B"/>
    <w:rsid w:val="00EA0F85"/>
    <w:rsid w:val="00EC6104"/>
    <w:rsid w:val="00ED334A"/>
    <w:rsid w:val="00ED7CF6"/>
    <w:rsid w:val="00F22DF9"/>
    <w:rsid w:val="00F24FBE"/>
    <w:rsid w:val="00F411AE"/>
    <w:rsid w:val="00F42878"/>
    <w:rsid w:val="00F45D8B"/>
    <w:rsid w:val="00F47845"/>
    <w:rsid w:val="00F63E88"/>
    <w:rsid w:val="00F81608"/>
    <w:rsid w:val="00FA1D80"/>
    <w:rsid w:val="00FB208C"/>
    <w:rsid w:val="00FC6E99"/>
    <w:rsid w:val="00FE2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textbox inset="2.16pt,,.72pt"/>
    </o:shapedefaults>
    <o:shapelayout v:ext="edit">
      <o:idmap v:ext="edit" data="1"/>
    </o:shapelayout>
  </w:shapeDefaults>
  <w:decimalSymbol w:val="."/>
  <w:listSeparator w:val=","/>
  <w14:docId w14:val="615D9787"/>
  <w15:chartTrackingRefBased/>
  <w15:docId w15:val="{91E9F175-E739-4A34-87EE-069D6F63F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1656"/>
        <w:tab w:val="center" w:pos="5760"/>
        <w:tab w:val="center" w:pos="9360"/>
      </w:tabs>
      <w:outlineLvl w:val="0"/>
    </w:pPr>
    <w:rPr>
      <w:rFonts w:ascii="Arial" w:hAnsi="Arial"/>
      <w:b/>
      <w:bCs/>
      <w:sz w:val="16"/>
    </w:rPr>
  </w:style>
  <w:style w:type="paragraph" w:styleId="Heading2">
    <w:name w:val="heading 2"/>
    <w:basedOn w:val="Normal"/>
    <w:next w:val="Normal"/>
    <w:qFormat/>
    <w:pPr>
      <w:keepNext/>
      <w:tabs>
        <w:tab w:val="center" w:pos="1080"/>
        <w:tab w:val="center" w:pos="3960"/>
        <w:tab w:val="center" w:pos="5400"/>
        <w:tab w:val="center" w:pos="6120"/>
        <w:tab w:val="center" w:pos="6696"/>
        <w:tab w:val="center" w:pos="9000"/>
      </w:tabs>
      <w:outlineLvl w:val="1"/>
    </w:pPr>
    <w:rPr>
      <w:rFonts w:ascii="Arial" w:hAnsi="Arial"/>
      <w:b/>
      <w:bCs/>
      <w:sz w:val="1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tabs>
        <w:tab w:val="right" w:pos="2246"/>
      </w:tabs>
      <w:outlineLvl w:val="4"/>
    </w:pPr>
    <w:rPr>
      <w:rFonts w:ascii="Arial" w:hAnsi="Arial" w:cs="Arial"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PlainText"/>
    <w:pPr>
      <w:tabs>
        <w:tab w:val="left" w:pos="288"/>
      </w:tabs>
    </w:pPr>
    <w:rPr>
      <w:rFonts w:ascii="Arial" w:hAnsi="Arial"/>
      <w:b/>
      <w:sz w:val="18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7F3CF0"/>
    <w:rPr>
      <w:rFonts w:ascii="Tahoma" w:hAnsi="Tahoma" w:cs="Tahoma"/>
      <w:sz w:val="16"/>
      <w:szCs w:val="16"/>
    </w:rPr>
  </w:style>
  <w:style w:type="character" w:styleId="Hyperlink">
    <w:name w:val="Hyperlink"/>
    <w:rsid w:val="004275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074BF-BE21-46A1-AED4-BB4418EF5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WIMMING</vt:lpstr>
    </vt:vector>
  </TitlesOfParts>
  <Company>USA Swimming</Company>
  <LinksUpToDate>false</LinksUpToDate>
  <CharactersWithSpaces>1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WIMMING</dc:title>
  <dc:subject/>
  <dc:creator>Sandy Vollmer</dc:creator>
  <cp:keywords/>
  <cp:lastModifiedBy>Ahrendsen, Wendy</cp:lastModifiedBy>
  <cp:revision>2</cp:revision>
  <cp:lastPrinted>2016-01-20T17:26:00Z</cp:lastPrinted>
  <dcterms:created xsi:type="dcterms:W3CDTF">2018-10-25T17:18:00Z</dcterms:created>
  <dcterms:modified xsi:type="dcterms:W3CDTF">2018-10-25T17:18:00Z</dcterms:modified>
</cp:coreProperties>
</file>